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7"/>
        <w:tblpPr w:leftFromText="180" w:rightFromText="180" w:vertAnchor="text" w:horzAnchor="margin" w:tblpXSpec="center" w:tblpY="1028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1"/>
      </w:tblGrid>
      <w:tr w:rsidR="00465CF9" w:rsidRPr="00465CF9" w14:paraId="166F8FA1" w14:textId="77777777" w:rsidTr="00186EDD">
        <w:trPr>
          <w:trHeight w:val="2325"/>
        </w:trPr>
        <w:tc>
          <w:tcPr>
            <w:tcW w:w="9351" w:type="dxa"/>
          </w:tcPr>
          <w:p w14:paraId="317CA916" w14:textId="73233397" w:rsidR="001C0445" w:rsidRPr="00465CF9" w:rsidRDefault="00465CF9" w:rsidP="00465CF9">
            <w:pPr>
              <w:pStyle w:val="pExportTypeTitle"/>
              <w:framePr w:hSpace="0" w:wrap="auto" w:vAnchor="margin" w:hAnchor="text" w:yAlign="inline"/>
            </w:pPr>
            <w:r w:rsidRPr="00465CF9">
              <w:t>$EXPORT_TITLE$</w:t>
            </w:r>
          </w:p>
        </w:tc>
      </w:tr>
      <w:tr w:rsidR="001C0445" w:rsidRPr="00465CF9" w14:paraId="1C6D481E" w14:textId="77777777" w:rsidTr="00186EDD">
        <w:trPr>
          <w:trHeight w:val="553"/>
        </w:trPr>
        <w:tc>
          <w:tcPr>
            <w:tcW w:w="9351" w:type="dxa"/>
            <w:vAlign w:val="center"/>
          </w:tcPr>
          <w:p w14:paraId="50E5D6C6" w14:textId="1A0A49D9" w:rsidR="001C0445" w:rsidRPr="00465CF9" w:rsidRDefault="00465CF9" w:rsidP="00465CF9">
            <w:pPr>
              <w:pStyle w:val="pExportCoverPageLabel"/>
              <w:framePr w:hSpace="0" w:wrap="auto" w:vAnchor="margin" w:hAnchor="text" w:xAlign="left" w:yAlign="inline"/>
            </w:pPr>
            <w:r w:rsidRPr="00465CF9">
              <w:t>$EXPORT_PERIOD$</w:t>
            </w:r>
          </w:p>
        </w:tc>
      </w:tr>
    </w:tbl>
    <w:p w14:paraId="4C906F9E" w14:textId="1BDCA711" w:rsidR="00823A13" w:rsidRPr="003820E7" w:rsidRDefault="001E49C0" w:rsidP="003820E7">
      <w:pPr>
        <w:sectPr w:rsidR="00823A13" w:rsidRPr="003820E7" w:rsidSect="00A4453C">
          <w:headerReference w:type="default" r:id="rId8"/>
          <w:footerReference w:type="default" r:id="rId9"/>
          <w:type w:val="continuous"/>
          <w:pgSz w:w="11906" w:h="16838" w:code="9"/>
          <w:pgMar w:top="1690" w:right="851" w:bottom="1134" w:left="851" w:header="539" w:footer="680" w:gutter="0"/>
          <w:cols w:space="708"/>
          <w:vAlign w:val="center"/>
          <w:titlePg/>
          <w:docGrid w:linePitch="360"/>
        </w:sectPr>
      </w:pPr>
      <w:r>
        <w:rPr>
          <w:noProof/>
          <w:lang w:val="bg-BG" w:eastAsia="bg-BG"/>
        </w:rPr>
        <w:drawing>
          <wp:anchor distT="0" distB="0" distL="114300" distR="114300" simplePos="0" relativeHeight="251660288" behindDoc="0" locked="0" layoutInCell="1" allowOverlap="1" wp14:anchorId="1894631A" wp14:editId="7C0236A6">
            <wp:simplePos x="0" y="0"/>
            <wp:positionH relativeFrom="margin">
              <wp:posOffset>3939540</wp:posOffset>
            </wp:positionH>
            <wp:positionV relativeFrom="paragraph">
              <wp:posOffset>635</wp:posOffset>
            </wp:positionV>
            <wp:extent cx="2311400" cy="483870"/>
            <wp:effectExtent l="0" t="0" r="0" b="0"/>
            <wp:wrapThrough wrapText="bothSides">
              <wp:wrapPolygon edited="0">
                <wp:start x="534" y="1701"/>
                <wp:lineTo x="534" y="18709"/>
                <wp:lineTo x="20116" y="18709"/>
                <wp:lineTo x="20651" y="14457"/>
                <wp:lineTo x="20473" y="4252"/>
                <wp:lineTo x="19938" y="1701"/>
                <wp:lineTo x="534" y="1701"/>
              </wp:wrapPolygon>
            </wp:wrapThrough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400" cy="483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2AD5">
        <w:rPr>
          <w:noProof/>
          <w:lang w:val="bg-BG" w:eastAsia="bg-BG"/>
        </w:rPr>
        <w:drawing>
          <wp:anchor distT="0" distB="0" distL="114300" distR="114300" simplePos="0" relativeHeight="251658240" behindDoc="1" locked="0" layoutInCell="1" allowOverlap="1" wp14:anchorId="562A8F6C" wp14:editId="44BA3836">
            <wp:simplePos x="0" y="0"/>
            <wp:positionH relativeFrom="column">
              <wp:posOffset>-527685</wp:posOffset>
            </wp:positionH>
            <wp:positionV relativeFrom="paragraph">
              <wp:posOffset>-1062355</wp:posOffset>
            </wp:positionV>
            <wp:extent cx="7559675" cy="10692130"/>
            <wp:effectExtent l="0" t="0" r="317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9675" cy="10692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2AD5" w:rsidRPr="00102AD5">
        <w:rPr>
          <w:noProof/>
          <w:lang w:val="bg-BG" w:eastAsia="bg-BG"/>
        </w:rPr>
        <w:drawing>
          <wp:anchor distT="0" distB="0" distL="114300" distR="114300" simplePos="0" relativeHeight="251659264" behindDoc="1" locked="0" layoutInCell="1" allowOverlap="1" wp14:anchorId="73DC8190" wp14:editId="1A29DAE3">
            <wp:simplePos x="0" y="0"/>
            <wp:positionH relativeFrom="column">
              <wp:posOffset>228600</wp:posOffset>
            </wp:positionH>
            <wp:positionV relativeFrom="paragraph">
              <wp:posOffset>5864860</wp:posOffset>
            </wp:positionV>
            <wp:extent cx="2886075" cy="304800"/>
            <wp:effectExtent l="0" t="0" r="9525" b="0"/>
            <wp:wrapNone/>
            <wp:docPr id="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6075" cy="304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pPr w:leftFromText="180" w:rightFromText="180" w:vertAnchor="page" w:horzAnchor="margin" w:tblpY="1441"/>
        <w:tblW w:w="9927" w:type="dxa"/>
        <w:tblLook w:val="04A0" w:firstRow="1" w:lastRow="0" w:firstColumn="1" w:lastColumn="0" w:noHBand="0" w:noVBand="1"/>
      </w:tblPr>
      <w:tblGrid>
        <w:gridCol w:w="9927"/>
      </w:tblGrid>
      <w:tr w:rsidR="00465CF9" w:rsidRPr="00465CF9" w14:paraId="47315CFF" w14:textId="77777777" w:rsidTr="00465CF9">
        <w:trPr>
          <w:trHeight w:val="848"/>
          <w:tblHeader/>
        </w:trPr>
        <w:tc>
          <w:tcPr>
            <w:tcW w:w="9927" w:type="dxa"/>
          </w:tcPr>
          <w:p w14:paraId="07BF0BB9" w14:textId="77777777" w:rsidR="00465CF9" w:rsidRPr="008958F7" w:rsidRDefault="00465CF9" w:rsidP="00465CF9">
            <w:pPr>
              <w:pStyle w:val="pExportTitle"/>
              <w:framePr w:hSpace="0" w:wrap="auto" w:vAnchor="margin" w:hAnchor="text" w:yAlign="inline"/>
            </w:pPr>
            <w:r w:rsidRPr="008958F7">
              <w:lastRenderedPageBreak/>
              <w:t>Table of contents</w:t>
            </w:r>
          </w:p>
        </w:tc>
      </w:tr>
      <w:tr w:rsidR="00465CF9" w:rsidRPr="004519DB" w14:paraId="0CCA39B6" w14:textId="77777777" w:rsidTr="00465CF9">
        <w:trPr>
          <w:trHeight w:val="314"/>
          <w:tblHeader/>
        </w:trPr>
        <w:tc>
          <w:tcPr>
            <w:tcW w:w="9927" w:type="dxa"/>
          </w:tcPr>
          <w:p w14:paraId="4BC98398" w14:textId="77777777" w:rsidR="00465CF9" w:rsidRPr="004519DB" w:rsidRDefault="00465CF9" w:rsidP="00465CF9">
            <w:pPr>
              <w:rPr>
                <w:color w:val="000000" w:themeColor="text1"/>
              </w:rPr>
            </w:pPr>
          </w:p>
        </w:tc>
      </w:tr>
      <w:tr w:rsidR="00465CF9" w:rsidRPr="00465CF9" w14:paraId="443BBD3F" w14:textId="77777777" w:rsidTr="00465CF9">
        <w:trPr>
          <w:trHeight w:val="11739"/>
        </w:trPr>
        <w:tc>
          <w:tcPr>
            <w:tcW w:w="9927" w:type="dxa"/>
          </w:tcPr>
          <w:p w14:paraId="4514A647" w14:textId="77777777" w:rsidR="00465CF9" w:rsidRPr="00465CF9" w:rsidRDefault="00465CF9" w:rsidP="00465CF9">
            <w:pPr>
              <w:pStyle w:val="pTOC1"/>
              <w:framePr w:hSpace="0" w:wrap="auto" w:vAnchor="margin" w:hAnchor="text" w:yAlign="inline"/>
            </w:pPr>
            <w:r w:rsidRPr="00465CF9">
              <w:rPr>
                <w:rStyle w:val="pTOC1Char"/>
                <w:bCs/>
              </w:rPr>
              <w:t>$EXPORT_TOC$</w:t>
            </w:r>
          </w:p>
        </w:tc>
      </w:tr>
    </w:tbl>
    <w:p w14:paraId="63D87AED" w14:textId="77D066DC" w:rsidR="00D0338C" w:rsidRPr="003820E7" w:rsidRDefault="00D0338C" w:rsidP="00D0338C">
      <w:pPr>
        <w:sectPr w:rsidR="00D0338C" w:rsidRPr="003820E7" w:rsidSect="004E59F4">
          <w:headerReference w:type="default" r:id="rId14"/>
          <w:footerReference w:type="default" r:id="rId15"/>
          <w:pgSz w:w="11906" w:h="16838" w:code="9"/>
          <w:pgMar w:top="1618" w:right="851" w:bottom="1134" w:left="851" w:header="539" w:footer="556" w:gutter="0"/>
          <w:cols w:space="708"/>
          <w:vAlign w:val="center"/>
          <w:docGrid w:linePitch="360"/>
        </w:sectPr>
      </w:pPr>
    </w:p>
    <w:p w14:paraId="02F0BB2E" w14:textId="25562395" w:rsidR="008661F5" w:rsidRDefault="008661F5" w:rsidP="0020568E"/>
    <w:p w14:paraId="3F591CE5" w14:textId="749FE018" w:rsidR="00B05B4A" w:rsidRDefault="00B05B4A" w:rsidP="0020568E"/>
    <w:sectPr w:rsidR="00B05B4A" w:rsidSect="00B05B4A">
      <w:headerReference w:type="default" r:id="rId16"/>
      <w:footerReference w:type="default" r:id="rId17"/>
      <w:pgSz w:w="11906" w:h="16838" w:code="9"/>
      <w:pgMar w:top="1616" w:right="851" w:bottom="1134" w:left="851" w:header="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5F880C" w14:textId="77777777" w:rsidR="004F4083" w:rsidRDefault="004F4083" w:rsidP="006E0FDA">
      <w:r>
        <w:separator/>
      </w:r>
    </w:p>
  </w:endnote>
  <w:endnote w:type="continuationSeparator" w:id="0">
    <w:p w14:paraId="37914AE8" w14:textId="77777777" w:rsidR="004F4083" w:rsidRDefault="004F4083" w:rsidP="006E0F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29LT Bukra">
    <w:charset w:val="00"/>
    <w:family w:val="auto"/>
    <w:pitch w:val="variable"/>
    <w:sig w:usb0="80002027" w:usb1="C0002042" w:usb2="00000008" w:usb3="00000000" w:csb0="000000D3" w:csb1="00000000"/>
    <w:embedRegular r:id="rId1" w:fontKey="{BC553443-2A9E-496D-B545-07633431C140}"/>
  </w:font>
  <w:font w:name="29LT Bukra Rg">
    <w:altName w:val="Arial"/>
    <w:charset w:val="00"/>
    <w:family w:val="auto"/>
    <w:pitch w:val="variable"/>
    <w:sig w:usb0="80002027" w:usb1="C0002042" w:usb2="00000008" w:usb3="00000000" w:csb0="000000D3" w:csb1="00000000"/>
    <w:embedRegular r:id="rId2" w:fontKey="{35C0BB6C-60CA-43F9-B235-CA0E75C7206A}"/>
    <w:embedBold r:id="rId3" w:fontKey="{371207E7-E704-4620-976A-CB4FC57F393A}"/>
    <w:embedItalic r:id="rId4" w:fontKey="{650FAE77-13B4-4279-918D-CC3022D427FA}"/>
  </w:font>
  <w:font w:name="Playfair Display">
    <w:charset w:val="CC"/>
    <w:family w:val="auto"/>
    <w:pitch w:val="variable"/>
    <w:sig w:usb0="20000207" w:usb1="00000000" w:usb2="00000000" w:usb3="00000000" w:csb0="00000197" w:csb1="00000000"/>
    <w:embedRegular r:id="rId5" w:fontKey="{3E757EB1-7ACF-45C0-89C6-527AACE1A6DF}"/>
    <w:embedBold r:id="rId6" w:fontKey="{2322C9B3-1260-40C3-8791-BD98C26A8CAA}"/>
  </w:font>
  <w:font w:name="29LT Bukra Md">
    <w:charset w:val="00"/>
    <w:family w:val="auto"/>
    <w:pitch w:val="variable"/>
    <w:sig w:usb0="80002027" w:usb1="C0002042" w:usb2="00000008" w:usb3="00000000" w:csb0="000000D3" w:csb1="00000000"/>
    <w:embedBold r:id="rId7" w:fontKey="{A146B298-B5EF-452C-BB57-257A7C553430}"/>
  </w:font>
  <w:font w:name="Open Sans">
    <w:charset w:val="00"/>
    <w:family w:val="swiss"/>
    <w:pitch w:val="variable"/>
    <w:sig w:usb0="E00002EF" w:usb1="4000205B" w:usb2="00000028" w:usb3="00000000" w:csb0="0000019F" w:csb1="00000000"/>
    <w:embedRegular r:id="rId8" w:fontKey="{FEC34DA0-41A5-4582-AADD-797F09CD5C71}"/>
    <w:embedBold r:id="rId9" w:fontKey="{62F53929-A6ED-41CB-8298-FE41D8BC51C0}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FontAwesome">
    <w:charset w:val="00"/>
    <w:family w:val="auto"/>
    <w:pitch w:val="variable"/>
    <w:sig w:usb0="00000003" w:usb1="00000000" w:usb2="00000000" w:usb3="00000000" w:csb0="00000001" w:csb1="00000000"/>
    <w:embedRegular r:id="rId10" w:fontKey="{7C062E8E-72FE-4D64-89D7-C607AB7A6FF7}"/>
  </w:font>
  <w:font w:name="Widgets-3-0">
    <w:charset w:val="00"/>
    <w:family w:val="auto"/>
    <w:pitch w:val="variable"/>
    <w:sig w:usb0="00000003" w:usb1="10000000" w:usb2="00000000" w:usb3="00000000" w:csb0="00000001" w:csb1="00000000"/>
    <w:embedRegular r:id="rId11" w:fontKey="{8F4C22C8-B962-47E5-82B9-685A75D83710}"/>
  </w:font>
  <w:font w:name="Material Design Icons">
    <w:charset w:val="00"/>
    <w:family w:val="auto"/>
    <w:pitch w:val="variable"/>
    <w:sig w:usb0="00000003" w:usb1="00000000" w:usb2="00000000" w:usb3="00000000" w:csb0="00000001" w:csb1="00000000"/>
    <w:embedRegular r:id="rId12" w:fontKey="{28BC9EC3-418A-4842-BEE3-A49FC0483769}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  <w:embedRegular r:id="rId13" w:fontKey="{2E51E79F-C021-4449-994B-CA873DCB0E7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vertAnchor="page" w:horzAnchor="page" w:tblpXSpec="center" w:tblpY="15877"/>
      <w:tblOverlap w:val="never"/>
      <w:tblW w:w="10872" w:type="dxa"/>
      <w:shd w:val="clear" w:color="auto" w:fill="B68A35"/>
      <w:tblLook w:val="04A0" w:firstRow="1" w:lastRow="0" w:firstColumn="1" w:lastColumn="0" w:noHBand="0" w:noVBand="1"/>
    </w:tblPr>
    <w:tblGrid>
      <w:gridCol w:w="10201"/>
      <w:gridCol w:w="671"/>
    </w:tblGrid>
    <w:tr w:rsidR="004E23A5" w14:paraId="24D39040" w14:textId="77777777" w:rsidTr="00A63AC5">
      <w:tc>
        <w:tcPr>
          <w:tcW w:w="10201" w:type="dxa"/>
          <w:shd w:val="clear" w:color="auto" w:fill="auto"/>
          <w:vAlign w:val="center"/>
        </w:tcPr>
        <w:p w14:paraId="04D682BA" w14:textId="77777777" w:rsidR="004E23A5" w:rsidRDefault="004E23A5" w:rsidP="0097251B">
          <w:pPr>
            <w:pStyle w:val="pFooterHorizontal"/>
            <w:spacing w:before="20"/>
          </w:pPr>
        </w:p>
      </w:tc>
      <w:tc>
        <w:tcPr>
          <w:tcW w:w="671" w:type="dxa"/>
          <w:shd w:val="clear" w:color="auto" w:fill="auto"/>
          <w:vAlign w:val="center"/>
        </w:tcPr>
        <w:p w14:paraId="3461BE70" w14:textId="77777777" w:rsidR="004E23A5" w:rsidRPr="00A63AC5" w:rsidRDefault="004E23A5" w:rsidP="004E23A5">
          <w:pPr>
            <w:pStyle w:val="a5"/>
            <w:jc w:val="center"/>
            <w:rPr>
              <w:rFonts w:ascii="29LT Bukra Md" w:hAnsi="29LT Bukra Md" w:cs="29LT Bukra Md"/>
              <w:b/>
              <w:bCs/>
              <w:color w:val="8F9186"/>
              <w:sz w:val="24"/>
              <w:szCs w:val="24"/>
            </w:rPr>
          </w:pPr>
          <w:r w:rsidRPr="00A63AC5">
            <w:rPr>
              <w:rFonts w:ascii="29LT Bukra Md" w:hAnsi="29LT Bukra Md" w:cs="29LT Bukra Md"/>
              <w:b/>
              <w:bCs/>
              <w:color w:val="8F9186"/>
              <w:sz w:val="24"/>
              <w:szCs w:val="24"/>
            </w:rPr>
            <w:fldChar w:fldCharType="begin"/>
          </w:r>
          <w:r w:rsidRPr="00A63AC5">
            <w:rPr>
              <w:rFonts w:ascii="29LT Bukra Md" w:hAnsi="29LT Bukra Md" w:cs="29LT Bukra Md"/>
              <w:b/>
              <w:bCs/>
              <w:color w:val="8F9186"/>
              <w:sz w:val="24"/>
              <w:szCs w:val="24"/>
            </w:rPr>
            <w:instrText xml:space="preserve"> PAGE   \* MERGEFORMAT </w:instrText>
          </w:r>
          <w:r w:rsidRPr="00A63AC5">
            <w:rPr>
              <w:rFonts w:ascii="29LT Bukra Md" w:hAnsi="29LT Bukra Md" w:cs="29LT Bukra Md"/>
              <w:b/>
              <w:bCs/>
              <w:color w:val="8F9186"/>
              <w:sz w:val="24"/>
              <w:szCs w:val="24"/>
            </w:rPr>
            <w:fldChar w:fldCharType="separate"/>
          </w:r>
          <w:r w:rsidR="00636551">
            <w:rPr>
              <w:rFonts w:ascii="29LT Bukra Md" w:hAnsi="29LT Bukra Md" w:cs="29LT Bukra Md"/>
              <w:b/>
              <w:bCs/>
              <w:noProof/>
              <w:color w:val="8F9186"/>
              <w:sz w:val="24"/>
              <w:szCs w:val="24"/>
            </w:rPr>
            <w:t>2</w:t>
          </w:r>
          <w:r w:rsidRPr="00A63AC5">
            <w:rPr>
              <w:rFonts w:ascii="29LT Bukra Md" w:hAnsi="29LT Bukra Md" w:cs="29LT Bukra Md"/>
              <w:b/>
              <w:bCs/>
              <w:color w:val="8F9186"/>
              <w:sz w:val="24"/>
              <w:szCs w:val="24"/>
            </w:rPr>
            <w:fldChar w:fldCharType="end"/>
          </w:r>
        </w:p>
      </w:tc>
    </w:tr>
  </w:tbl>
  <w:p w14:paraId="6351BE9D" w14:textId="77777777" w:rsidR="00B97E47" w:rsidRDefault="00B97E47" w:rsidP="004E23A5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vertAnchor="page" w:horzAnchor="page" w:tblpXSpec="center" w:tblpY="15877"/>
      <w:tblOverlap w:val="never"/>
      <w:tblW w:w="671" w:type="dxa"/>
      <w:shd w:val="clear" w:color="auto" w:fill="B68A35"/>
      <w:tblLook w:val="04A0" w:firstRow="1" w:lastRow="0" w:firstColumn="1" w:lastColumn="0" w:noHBand="0" w:noVBand="1"/>
    </w:tblPr>
    <w:tblGrid>
      <w:gridCol w:w="671"/>
    </w:tblGrid>
    <w:tr w:rsidR="004E59F4" w14:paraId="01411829" w14:textId="77777777" w:rsidTr="004E59F4">
      <w:trPr>
        <w:trHeight w:val="718"/>
      </w:trPr>
      <w:tc>
        <w:tcPr>
          <w:tcW w:w="671" w:type="dxa"/>
          <w:shd w:val="clear" w:color="auto" w:fill="auto"/>
          <w:vAlign w:val="center"/>
        </w:tcPr>
        <w:p w14:paraId="194EDB55" w14:textId="3A091CB2" w:rsidR="004E59F4" w:rsidRPr="004E59F4" w:rsidRDefault="004E59F4" w:rsidP="004E59F4">
          <w:pPr>
            <w:pStyle w:val="a5"/>
            <w:jc w:val="center"/>
            <w:rPr>
              <w:b/>
              <w:bCs/>
              <w:color w:val="AE9142"/>
              <w:sz w:val="32"/>
              <w:szCs w:val="32"/>
            </w:rPr>
          </w:pPr>
          <w:r w:rsidRPr="004E59F4">
            <w:rPr>
              <w:noProof/>
              <w:lang w:val="bg-BG" w:eastAsia="bg-BG"/>
            </w:rPr>
            <w:drawing>
              <wp:anchor distT="0" distB="0" distL="114300" distR="114300" simplePos="0" relativeHeight="251674624" behindDoc="1" locked="0" layoutInCell="1" allowOverlap="1" wp14:anchorId="79F8F472" wp14:editId="2579502D">
                <wp:simplePos x="0" y="0"/>
                <wp:positionH relativeFrom="column">
                  <wp:posOffset>-30480</wp:posOffset>
                </wp:positionH>
                <wp:positionV relativeFrom="page">
                  <wp:posOffset>0</wp:posOffset>
                </wp:positionV>
                <wp:extent cx="352425" cy="352425"/>
                <wp:effectExtent l="0" t="0" r="9525" b="9525"/>
                <wp:wrapNone/>
                <wp:docPr id="246" name="Graphic 24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52425" cy="352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4E59F4">
            <w:rPr>
              <w:b/>
              <w:bCs/>
              <w:color w:val="AE9142"/>
              <w:sz w:val="32"/>
              <w:szCs w:val="32"/>
            </w:rPr>
            <w:fldChar w:fldCharType="begin"/>
          </w:r>
          <w:r w:rsidRPr="004E59F4">
            <w:rPr>
              <w:b/>
              <w:bCs/>
              <w:color w:val="AE9142"/>
              <w:sz w:val="32"/>
              <w:szCs w:val="32"/>
            </w:rPr>
            <w:instrText xml:space="preserve"> PAGE   \* MERGEFORMAT </w:instrText>
          </w:r>
          <w:r w:rsidRPr="004E59F4">
            <w:rPr>
              <w:b/>
              <w:bCs/>
              <w:color w:val="AE9142"/>
              <w:sz w:val="32"/>
              <w:szCs w:val="32"/>
            </w:rPr>
            <w:fldChar w:fldCharType="separate"/>
          </w:r>
          <w:r w:rsidR="008958F7">
            <w:rPr>
              <w:b/>
              <w:bCs/>
              <w:noProof/>
              <w:color w:val="AE9142"/>
              <w:sz w:val="32"/>
              <w:szCs w:val="32"/>
            </w:rPr>
            <w:t>2</w:t>
          </w:r>
          <w:r w:rsidRPr="004E59F4">
            <w:rPr>
              <w:b/>
              <w:bCs/>
              <w:color w:val="AE9142"/>
              <w:sz w:val="32"/>
              <w:szCs w:val="32"/>
            </w:rPr>
            <w:fldChar w:fldCharType="end"/>
          </w:r>
        </w:p>
      </w:tc>
    </w:tr>
  </w:tbl>
  <w:p w14:paraId="39488CED" w14:textId="6F2F33D6" w:rsidR="00D0338C" w:rsidRDefault="00D0338C" w:rsidP="004E23A5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vertAnchor="page" w:horzAnchor="page" w:tblpXSpec="center" w:tblpY="15877"/>
      <w:tblOverlap w:val="never"/>
      <w:tblW w:w="671" w:type="dxa"/>
      <w:shd w:val="clear" w:color="auto" w:fill="B68A35"/>
      <w:tblLook w:val="04A0" w:firstRow="1" w:lastRow="0" w:firstColumn="1" w:lastColumn="0" w:noHBand="0" w:noVBand="1"/>
    </w:tblPr>
    <w:tblGrid>
      <w:gridCol w:w="671"/>
    </w:tblGrid>
    <w:tr w:rsidR="00465CF9" w14:paraId="58986A89" w14:textId="77777777" w:rsidTr="00253655">
      <w:trPr>
        <w:trHeight w:val="718"/>
      </w:trPr>
      <w:tc>
        <w:tcPr>
          <w:tcW w:w="671" w:type="dxa"/>
          <w:shd w:val="clear" w:color="auto" w:fill="auto"/>
          <w:vAlign w:val="center"/>
        </w:tcPr>
        <w:p w14:paraId="0DB0F44A" w14:textId="008095EF" w:rsidR="00465CF9" w:rsidRPr="004E59F4" w:rsidRDefault="00465CF9" w:rsidP="00465CF9">
          <w:pPr>
            <w:pStyle w:val="a5"/>
            <w:jc w:val="center"/>
            <w:rPr>
              <w:b/>
              <w:bCs/>
              <w:color w:val="AE9142"/>
              <w:sz w:val="32"/>
              <w:szCs w:val="32"/>
            </w:rPr>
          </w:pPr>
          <w:r w:rsidRPr="004E59F4">
            <w:rPr>
              <w:noProof/>
              <w:lang w:val="bg-BG" w:eastAsia="bg-BG"/>
            </w:rPr>
            <w:drawing>
              <wp:anchor distT="0" distB="0" distL="114300" distR="114300" simplePos="0" relativeHeight="251677696" behindDoc="1" locked="0" layoutInCell="1" allowOverlap="1" wp14:anchorId="6A3BF7B0" wp14:editId="199A06B0">
                <wp:simplePos x="0" y="0"/>
                <wp:positionH relativeFrom="column">
                  <wp:posOffset>-30480</wp:posOffset>
                </wp:positionH>
                <wp:positionV relativeFrom="page">
                  <wp:posOffset>0</wp:posOffset>
                </wp:positionV>
                <wp:extent cx="352425" cy="352425"/>
                <wp:effectExtent l="0" t="0" r="9525" b="9525"/>
                <wp:wrapNone/>
                <wp:docPr id="248" name="Graphic 24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52425" cy="352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4E59F4">
            <w:rPr>
              <w:b/>
              <w:bCs/>
              <w:color w:val="AE9142"/>
              <w:sz w:val="32"/>
              <w:szCs w:val="32"/>
            </w:rPr>
            <w:fldChar w:fldCharType="begin"/>
          </w:r>
          <w:r w:rsidRPr="004E59F4">
            <w:rPr>
              <w:b/>
              <w:bCs/>
              <w:color w:val="AE9142"/>
              <w:sz w:val="32"/>
              <w:szCs w:val="32"/>
            </w:rPr>
            <w:instrText xml:space="preserve"> PAGE   \* MERGEFORMAT </w:instrText>
          </w:r>
          <w:r w:rsidRPr="004E59F4">
            <w:rPr>
              <w:b/>
              <w:bCs/>
              <w:color w:val="AE9142"/>
              <w:sz w:val="32"/>
              <w:szCs w:val="32"/>
            </w:rPr>
            <w:fldChar w:fldCharType="separate"/>
          </w:r>
          <w:r w:rsidR="008958F7">
            <w:rPr>
              <w:b/>
              <w:bCs/>
              <w:noProof/>
              <w:color w:val="AE9142"/>
              <w:sz w:val="32"/>
              <w:szCs w:val="32"/>
            </w:rPr>
            <w:t>3</w:t>
          </w:r>
          <w:r w:rsidRPr="004E59F4">
            <w:rPr>
              <w:b/>
              <w:bCs/>
              <w:color w:val="AE9142"/>
              <w:sz w:val="32"/>
              <w:szCs w:val="32"/>
            </w:rPr>
            <w:fldChar w:fldCharType="end"/>
          </w:r>
        </w:p>
      </w:tc>
    </w:tr>
  </w:tbl>
  <w:p w14:paraId="6DE62280" w14:textId="77777777" w:rsidR="00753BBD" w:rsidRDefault="00753BBD" w:rsidP="004E23A5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38E676" w14:textId="77777777" w:rsidR="004F4083" w:rsidRDefault="004F4083" w:rsidP="006E0FDA">
      <w:r>
        <w:separator/>
      </w:r>
    </w:p>
  </w:footnote>
  <w:footnote w:type="continuationSeparator" w:id="0">
    <w:p w14:paraId="2ADF7501" w14:textId="77777777" w:rsidR="004F4083" w:rsidRDefault="004F4083" w:rsidP="006E0F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D2517" w14:textId="77777777" w:rsidR="00753BBD" w:rsidRDefault="00753BBD">
    <w:pPr>
      <w:pStyle w:val="a3"/>
    </w:pPr>
    <w:r>
      <w:rPr>
        <w:noProof/>
        <w:lang w:val="bg-BG" w:eastAsia="bg-BG"/>
      </w:rPr>
      <mc:AlternateContent>
        <mc:Choice Requires="wpg">
          <w:drawing>
            <wp:anchor distT="0" distB="0" distL="114300" distR="114300" simplePos="0" relativeHeight="251655168" behindDoc="1" locked="0" layoutInCell="1" allowOverlap="1" wp14:anchorId="5AE146B8" wp14:editId="0F62DBE3">
              <wp:simplePos x="0" y="0"/>
              <wp:positionH relativeFrom="page">
                <wp:posOffset>791845</wp:posOffset>
              </wp:positionH>
              <wp:positionV relativeFrom="page">
                <wp:posOffset>172720</wp:posOffset>
              </wp:positionV>
              <wp:extent cx="7560000" cy="10692000"/>
              <wp:effectExtent l="0" t="0" r="3175" b="0"/>
              <wp:wrapNone/>
              <wp:docPr id="36" name="Group 3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60000" cy="10692000"/>
                        <a:chOff x="0" y="0"/>
                        <a:chExt cx="7559675" cy="10691495"/>
                      </a:xfrm>
                    </wpg:grpSpPr>
                    <wps:wsp>
                      <wps:cNvPr id="28" name="Rectangle 28"/>
                      <wps:cNvSpPr/>
                      <wps:spPr>
                        <a:xfrm>
                          <a:off x="0" y="0"/>
                          <a:ext cx="7559675" cy="10691495"/>
                        </a:xfrm>
                        <a:prstGeom prst="rect">
                          <a:avLst/>
                        </a:prstGeom>
                        <a:solidFill>
                          <a:srgbClr val="099F9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36000" rIns="9144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9" name="Rectangle 29"/>
                      <wps:cNvSpPr/>
                      <wps:spPr>
                        <a:xfrm>
                          <a:off x="368490" y="341194"/>
                          <a:ext cx="6911703" cy="1004352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B88A655" id="Group 36" o:spid="_x0000_s1026" style="position:absolute;margin-left:62.35pt;margin-top:13.6pt;width:595.3pt;height:841.9pt;z-index:-251661312;mso-position-horizontal-relative:page;mso-position-vertical-relative:page;mso-width-relative:margin;mso-height-relative:margin" coordsize="75596,1069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">
              <v:rect id="Rectangle 28" o:spid="_x0000_s1027" style="position:absolute;width:75596;height:1069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" fillcolor="#099f9f" stroked="f" strokeweight="2pt">
                <v:textbox inset=",1mm,,1mm"/>
              </v:rect>
              <v:rect id="Rectangle 29" o:spid="_x0000_s1028" style="position:absolute;left:3684;top:3411;width:69117;height:1004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" fillcolor="white [3212]" stroked="f" strokeweight="2pt"/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A87C8A" w14:textId="0D80DD7E" w:rsidR="00EF756C" w:rsidRPr="00102AD5" w:rsidRDefault="001E49C0">
    <w:pPr>
      <w:pStyle w:val="a3"/>
    </w:pPr>
    <w:r>
      <w:rPr>
        <w:noProof/>
        <w:lang w:val="bg-BG" w:eastAsia="bg-BG"/>
      </w:rPr>
      <w:drawing>
        <wp:anchor distT="0" distB="0" distL="114300" distR="114300" simplePos="0" relativeHeight="251678720" behindDoc="0" locked="0" layoutInCell="1" allowOverlap="1" wp14:anchorId="4AB57FF1" wp14:editId="3832DF0C">
          <wp:simplePos x="0" y="0"/>
          <wp:positionH relativeFrom="margin">
            <wp:align>right</wp:align>
          </wp:positionH>
          <wp:positionV relativeFrom="paragraph">
            <wp:posOffset>49167</wp:posOffset>
          </wp:positionV>
          <wp:extent cx="1306195" cy="273685"/>
          <wp:effectExtent l="0" t="0" r="0" b="0"/>
          <wp:wrapThrough wrapText="bothSides">
            <wp:wrapPolygon edited="0">
              <wp:start x="315" y="0"/>
              <wp:lineTo x="315" y="19545"/>
              <wp:lineTo x="20476" y="19545"/>
              <wp:lineTo x="20791" y="15035"/>
              <wp:lineTo x="20791" y="4510"/>
              <wp:lineTo x="20476" y="0"/>
              <wp:lineTo x="315" y="0"/>
            </wp:wrapPolygon>
          </wp:wrapThrough>
          <wp:docPr id="6" name="Рисунок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6195" cy="273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F798E1" w14:textId="5A012FE0" w:rsidR="00753BBD" w:rsidRPr="00720219" w:rsidRDefault="001E49C0" w:rsidP="00AE568B">
    <w:pPr>
      <w:pStyle w:val="a3"/>
      <w:rPr>
        <w:lang w:val="bg-BG"/>
      </w:rPr>
    </w:pPr>
    <w:r>
      <w:rPr>
        <w:noProof/>
        <w:lang w:val="bg-BG" w:eastAsia="bg-BG"/>
      </w:rPr>
      <w:drawing>
        <wp:anchor distT="0" distB="0" distL="114300" distR="114300" simplePos="0" relativeHeight="251680768" behindDoc="0" locked="0" layoutInCell="1" allowOverlap="1" wp14:anchorId="7A968134" wp14:editId="0099F9E2">
          <wp:simplePos x="0" y="0"/>
          <wp:positionH relativeFrom="margin">
            <wp:align>right</wp:align>
          </wp:positionH>
          <wp:positionV relativeFrom="paragraph">
            <wp:posOffset>418828</wp:posOffset>
          </wp:positionV>
          <wp:extent cx="1306195" cy="273685"/>
          <wp:effectExtent l="0" t="0" r="0" b="0"/>
          <wp:wrapThrough wrapText="bothSides">
            <wp:wrapPolygon edited="0">
              <wp:start x="315" y="0"/>
              <wp:lineTo x="315" y="19545"/>
              <wp:lineTo x="20476" y="19545"/>
              <wp:lineTo x="20791" y="15035"/>
              <wp:lineTo x="20791" y="4510"/>
              <wp:lineTo x="20476" y="0"/>
              <wp:lineTo x="315" y="0"/>
            </wp:wrapPolygon>
          </wp:wrapThrough>
          <wp:docPr id="7" name="Рисунок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6195" cy="273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338BA9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0A89D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EDE4D7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27C918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C144E3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ACFC5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A9A222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A2ED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FB050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D1EF3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C5726D"/>
    <w:multiLevelType w:val="hybridMultilevel"/>
    <w:tmpl w:val="2B74901E"/>
    <w:lvl w:ilvl="0" w:tplc="71829163">
      <w:start w:val="1"/>
      <w:numFmt w:val="decimal"/>
      <w:lvlText w:val="%1."/>
      <w:lvlJc w:val="left"/>
      <w:pPr>
        <w:ind w:left="720" w:hanging="360"/>
      </w:pPr>
    </w:lvl>
    <w:lvl w:ilvl="1" w:tplc="71829163" w:tentative="1">
      <w:start w:val="1"/>
      <w:numFmt w:val="lowerLetter"/>
      <w:lvlText w:val="%2."/>
      <w:lvlJc w:val="left"/>
      <w:pPr>
        <w:ind w:left="1440" w:hanging="360"/>
      </w:pPr>
    </w:lvl>
    <w:lvl w:ilvl="2" w:tplc="71829163" w:tentative="1">
      <w:start w:val="1"/>
      <w:numFmt w:val="lowerRoman"/>
      <w:lvlText w:val="%3."/>
      <w:lvlJc w:val="right"/>
      <w:pPr>
        <w:ind w:left="2160" w:hanging="180"/>
      </w:pPr>
    </w:lvl>
    <w:lvl w:ilvl="3" w:tplc="71829163" w:tentative="1">
      <w:start w:val="1"/>
      <w:numFmt w:val="decimal"/>
      <w:lvlText w:val="%4."/>
      <w:lvlJc w:val="left"/>
      <w:pPr>
        <w:ind w:left="2880" w:hanging="360"/>
      </w:pPr>
    </w:lvl>
    <w:lvl w:ilvl="4" w:tplc="71829163" w:tentative="1">
      <w:start w:val="1"/>
      <w:numFmt w:val="lowerLetter"/>
      <w:lvlText w:val="%5."/>
      <w:lvlJc w:val="left"/>
      <w:pPr>
        <w:ind w:left="3600" w:hanging="360"/>
      </w:pPr>
    </w:lvl>
    <w:lvl w:ilvl="5" w:tplc="71829163" w:tentative="1">
      <w:start w:val="1"/>
      <w:numFmt w:val="lowerRoman"/>
      <w:lvlText w:val="%6."/>
      <w:lvlJc w:val="right"/>
      <w:pPr>
        <w:ind w:left="4320" w:hanging="180"/>
      </w:pPr>
    </w:lvl>
    <w:lvl w:ilvl="6" w:tplc="71829163" w:tentative="1">
      <w:start w:val="1"/>
      <w:numFmt w:val="decimal"/>
      <w:lvlText w:val="%7."/>
      <w:lvlJc w:val="left"/>
      <w:pPr>
        <w:ind w:left="5040" w:hanging="360"/>
      </w:pPr>
    </w:lvl>
    <w:lvl w:ilvl="7" w:tplc="71829163" w:tentative="1">
      <w:start w:val="1"/>
      <w:numFmt w:val="lowerLetter"/>
      <w:lvlText w:val="%8."/>
      <w:lvlJc w:val="left"/>
      <w:pPr>
        <w:ind w:left="5760" w:hanging="360"/>
      </w:pPr>
    </w:lvl>
    <w:lvl w:ilvl="8" w:tplc="71829163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9E3BDA"/>
    <w:multiLevelType w:val="hybridMultilevel"/>
    <w:tmpl w:val="B11AB470"/>
    <w:lvl w:ilvl="0" w:tplc="94568464">
      <w:start w:val="1"/>
      <w:numFmt w:val="decimal"/>
      <w:lvlText w:val="%1."/>
      <w:lvlJc w:val="left"/>
      <w:pPr>
        <w:ind w:left="720" w:hanging="360"/>
      </w:pPr>
    </w:lvl>
    <w:lvl w:ilvl="1" w:tplc="94568464" w:tentative="1">
      <w:start w:val="1"/>
      <w:numFmt w:val="lowerLetter"/>
      <w:lvlText w:val="%2."/>
      <w:lvlJc w:val="left"/>
      <w:pPr>
        <w:ind w:left="1440" w:hanging="360"/>
      </w:pPr>
    </w:lvl>
    <w:lvl w:ilvl="2" w:tplc="94568464" w:tentative="1">
      <w:start w:val="1"/>
      <w:numFmt w:val="lowerRoman"/>
      <w:lvlText w:val="%3."/>
      <w:lvlJc w:val="right"/>
      <w:pPr>
        <w:ind w:left="2160" w:hanging="180"/>
      </w:pPr>
    </w:lvl>
    <w:lvl w:ilvl="3" w:tplc="94568464" w:tentative="1">
      <w:start w:val="1"/>
      <w:numFmt w:val="decimal"/>
      <w:lvlText w:val="%4."/>
      <w:lvlJc w:val="left"/>
      <w:pPr>
        <w:ind w:left="2880" w:hanging="360"/>
      </w:pPr>
    </w:lvl>
    <w:lvl w:ilvl="4" w:tplc="94568464" w:tentative="1">
      <w:start w:val="1"/>
      <w:numFmt w:val="lowerLetter"/>
      <w:lvlText w:val="%5."/>
      <w:lvlJc w:val="left"/>
      <w:pPr>
        <w:ind w:left="3600" w:hanging="360"/>
      </w:pPr>
    </w:lvl>
    <w:lvl w:ilvl="5" w:tplc="94568464" w:tentative="1">
      <w:start w:val="1"/>
      <w:numFmt w:val="lowerRoman"/>
      <w:lvlText w:val="%6."/>
      <w:lvlJc w:val="right"/>
      <w:pPr>
        <w:ind w:left="4320" w:hanging="180"/>
      </w:pPr>
    </w:lvl>
    <w:lvl w:ilvl="6" w:tplc="94568464" w:tentative="1">
      <w:start w:val="1"/>
      <w:numFmt w:val="decimal"/>
      <w:lvlText w:val="%7."/>
      <w:lvlJc w:val="left"/>
      <w:pPr>
        <w:ind w:left="5040" w:hanging="360"/>
      </w:pPr>
    </w:lvl>
    <w:lvl w:ilvl="7" w:tplc="94568464" w:tentative="1">
      <w:start w:val="1"/>
      <w:numFmt w:val="lowerLetter"/>
      <w:lvlText w:val="%8."/>
      <w:lvlJc w:val="left"/>
      <w:pPr>
        <w:ind w:left="5760" w:hanging="360"/>
      </w:pPr>
    </w:lvl>
    <w:lvl w:ilvl="8" w:tplc="9456846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4E4AC4"/>
    <w:multiLevelType w:val="hybridMultilevel"/>
    <w:tmpl w:val="FA0A0020"/>
    <w:lvl w:ilvl="0" w:tplc="13102099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743311"/>
    <w:multiLevelType w:val="hybridMultilevel"/>
    <w:tmpl w:val="A95A7C3A"/>
    <w:lvl w:ilvl="0" w:tplc="293172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2A5BB1"/>
    <w:multiLevelType w:val="multilevel"/>
    <w:tmpl w:val="FBB4C07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2C807931"/>
    <w:multiLevelType w:val="hybridMultilevel"/>
    <w:tmpl w:val="4B14A87A"/>
    <w:lvl w:ilvl="0" w:tplc="1E7E3534">
      <w:start w:val="1"/>
      <w:numFmt w:val="bullet"/>
      <w:lvlText w:val="«"/>
      <w:lvlJc w:val="left"/>
      <w:pPr>
        <w:ind w:left="720" w:hanging="360"/>
      </w:pPr>
      <w:rPr>
        <w:rFonts w:ascii="29LT Bukra" w:hAnsi="29LT Bukr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E2481C"/>
    <w:multiLevelType w:val="multilevel"/>
    <w:tmpl w:val="0C0A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455B7519"/>
    <w:multiLevelType w:val="hybridMultilevel"/>
    <w:tmpl w:val="525605F6"/>
    <w:lvl w:ilvl="0" w:tplc="1804A98A">
      <w:start w:val="1"/>
      <w:numFmt w:val="bullet"/>
      <w:lvlText w:val=""/>
      <w:lvlJc w:val="left"/>
      <w:pPr>
        <w:tabs>
          <w:tab w:val="num" w:pos="340"/>
        </w:tabs>
        <w:ind w:left="340" w:hanging="340"/>
      </w:pPr>
      <w:rPr>
        <w:rFonts w:ascii="Wingdings" w:hAnsi="Wingdings" w:cs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030807"/>
    <w:multiLevelType w:val="multilevel"/>
    <w:tmpl w:val="0C0A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516B4C7F"/>
    <w:multiLevelType w:val="hybridMultilevel"/>
    <w:tmpl w:val="D562937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F75365"/>
    <w:multiLevelType w:val="hybridMultilevel"/>
    <w:tmpl w:val="38F80952"/>
    <w:lvl w:ilvl="0" w:tplc="FE9089A0">
      <w:start w:val="1"/>
      <w:numFmt w:val="bullet"/>
      <w:lvlText w:val=""/>
      <w:lvlJc w:val="left"/>
      <w:pPr>
        <w:tabs>
          <w:tab w:val="num" w:pos="340"/>
        </w:tabs>
        <w:ind w:left="340" w:hanging="340"/>
      </w:pPr>
      <w:rPr>
        <w:rFonts w:ascii="Wingdings" w:hAnsi="Wingdings" w:cs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23468F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6792213"/>
    <w:multiLevelType w:val="hybridMultilevel"/>
    <w:tmpl w:val="C502613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CA45E3"/>
    <w:multiLevelType w:val="hybridMultilevel"/>
    <w:tmpl w:val="C172CBC8"/>
    <w:lvl w:ilvl="0" w:tplc="75038791">
      <w:start w:val="1"/>
      <w:numFmt w:val="decimal"/>
      <w:lvlText w:val="%1."/>
      <w:lvlJc w:val="left"/>
      <w:pPr>
        <w:ind w:left="720" w:hanging="360"/>
      </w:pPr>
    </w:lvl>
    <w:lvl w:ilvl="1" w:tplc="75038791" w:tentative="1">
      <w:start w:val="1"/>
      <w:numFmt w:val="lowerLetter"/>
      <w:lvlText w:val="%2."/>
      <w:lvlJc w:val="left"/>
      <w:pPr>
        <w:ind w:left="1440" w:hanging="360"/>
      </w:pPr>
    </w:lvl>
    <w:lvl w:ilvl="2" w:tplc="75038791" w:tentative="1">
      <w:start w:val="1"/>
      <w:numFmt w:val="lowerRoman"/>
      <w:lvlText w:val="%3."/>
      <w:lvlJc w:val="right"/>
      <w:pPr>
        <w:ind w:left="2160" w:hanging="180"/>
      </w:pPr>
    </w:lvl>
    <w:lvl w:ilvl="3" w:tplc="75038791" w:tentative="1">
      <w:start w:val="1"/>
      <w:numFmt w:val="decimal"/>
      <w:lvlText w:val="%4."/>
      <w:lvlJc w:val="left"/>
      <w:pPr>
        <w:ind w:left="2880" w:hanging="360"/>
      </w:pPr>
    </w:lvl>
    <w:lvl w:ilvl="4" w:tplc="75038791" w:tentative="1">
      <w:start w:val="1"/>
      <w:numFmt w:val="lowerLetter"/>
      <w:lvlText w:val="%5."/>
      <w:lvlJc w:val="left"/>
      <w:pPr>
        <w:ind w:left="3600" w:hanging="360"/>
      </w:pPr>
    </w:lvl>
    <w:lvl w:ilvl="5" w:tplc="75038791" w:tentative="1">
      <w:start w:val="1"/>
      <w:numFmt w:val="lowerRoman"/>
      <w:lvlText w:val="%6."/>
      <w:lvlJc w:val="right"/>
      <w:pPr>
        <w:ind w:left="4320" w:hanging="180"/>
      </w:pPr>
    </w:lvl>
    <w:lvl w:ilvl="6" w:tplc="75038791" w:tentative="1">
      <w:start w:val="1"/>
      <w:numFmt w:val="decimal"/>
      <w:lvlText w:val="%7."/>
      <w:lvlJc w:val="left"/>
      <w:pPr>
        <w:ind w:left="5040" w:hanging="360"/>
      </w:pPr>
    </w:lvl>
    <w:lvl w:ilvl="7" w:tplc="75038791" w:tentative="1">
      <w:start w:val="1"/>
      <w:numFmt w:val="lowerLetter"/>
      <w:lvlText w:val="%8."/>
      <w:lvlJc w:val="left"/>
      <w:pPr>
        <w:ind w:left="5760" w:hanging="360"/>
      </w:pPr>
    </w:lvl>
    <w:lvl w:ilvl="8" w:tplc="75038791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27097E"/>
    <w:multiLevelType w:val="multilevel"/>
    <w:tmpl w:val="0C0A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617757D1"/>
    <w:multiLevelType w:val="hybridMultilevel"/>
    <w:tmpl w:val="71AA20BA"/>
    <w:lvl w:ilvl="0" w:tplc="841734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7250171">
    <w:abstractNumId w:val="19"/>
  </w:num>
  <w:num w:numId="2" w16cid:durableId="510142213">
    <w:abstractNumId w:val="22"/>
  </w:num>
  <w:num w:numId="3" w16cid:durableId="1152679923">
    <w:abstractNumId w:val="24"/>
  </w:num>
  <w:num w:numId="4" w16cid:durableId="887455102">
    <w:abstractNumId w:val="21"/>
  </w:num>
  <w:num w:numId="5" w16cid:durableId="2068651356">
    <w:abstractNumId w:val="16"/>
  </w:num>
  <w:num w:numId="6" w16cid:durableId="12923862">
    <w:abstractNumId w:val="14"/>
  </w:num>
  <w:num w:numId="7" w16cid:durableId="407575789">
    <w:abstractNumId w:val="18"/>
  </w:num>
  <w:num w:numId="8" w16cid:durableId="899635501">
    <w:abstractNumId w:val="12"/>
  </w:num>
  <w:num w:numId="9" w16cid:durableId="1910849781">
    <w:abstractNumId w:val="11"/>
  </w:num>
  <w:num w:numId="10" w16cid:durableId="230893996">
    <w:abstractNumId w:val="13"/>
  </w:num>
  <w:num w:numId="11" w16cid:durableId="1404795233">
    <w:abstractNumId w:val="10"/>
  </w:num>
  <w:num w:numId="12" w16cid:durableId="1701196726">
    <w:abstractNumId w:val="9"/>
  </w:num>
  <w:num w:numId="13" w16cid:durableId="310795473">
    <w:abstractNumId w:val="7"/>
  </w:num>
  <w:num w:numId="14" w16cid:durableId="2085254636">
    <w:abstractNumId w:val="6"/>
  </w:num>
  <w:num w:numId="15" w16cid:durableId="403650102">
    <w:abstractNumId w:val="5"/>
  </w:num>
  <w:num w:numId="16" w16cid:durableId="1430158373">
    <w:abstractNumId w:val="4"/>
  </w:num>
  <w:num w:numId="17" w16cid:durableId="1621455936">
    <w:abstractNumId w:val="8"/>
  </w:num>
  <w:num w:numId="18" w16cid:durableId="1126508629">
    <w:abstractNumId w:val="3"/>
  </w:num>
  <w:num w:numId="19" w16cid:durableId="93986755">
    <w:abstractNumId w:val="2"/>
  </w:num>
  <w:num w:numId="20" w16cid:durableId="1161845581">
    <w:abstractNumId w:val="1"/>
  </w:num>
  <w:num w:numId="21" w16cid:durableId="523517328">
    <w:abstractNumId w:val="0"/>
  </w:num>
  <w:num w:numId="22" w16cid:durableId="1168598625">
    <w:abstractNumId w:val="15"/>
  </w:num>
  <w:num w:numId="23" w16cid:durableId="1830977297">
    <w:abstractNumId w:val="20"/>
  </w:num>
  <w:num w:numId="24" w16cid:durableId="125244379">
    <w:abstractNumId w:val="20"/>
  </w:num>
  <w:num w:numId="25" w16cid:durableId="1781947142">
    <w:abstractNumId w:val="17"/>
  </w:num>
  <w:num w:numId="26" w16cid:durableId="18285878">
    <w:abstractNumId w:val="20"/>
    <w:lvlOverride w:ilvl="0">
      <w:startOverride w:val="1"/>
    </w:lvlOverride>
  </w:num>
  <w:num w:numId="27" w16cid:durableId="1363552400">
    <w:abstractNumId w:val="20"/>
    <w:lvlOverride w:ilvl="0">
      <w:startOverride w:val="1"/>
    </w:lvlOverride>
  </w:num>
  <w:num w:numId="28" w16cid:durableId="689183433">
    <w:abstractNumId w:val="17"/>
    <w:lvlOverride w:ilvl="0">
      <w:startOverride w:val="1"/>
    </w:lvlOverride>
  </w:num>
  <w:num w:numId="29" w16cid:durableId="1834180978">
    <w:abstractNumId w:val="20"/>
    <w:lvlOverride w:ilvl="0">
      <w:startOverride w:val="1"/>
    </w:lvlOverride>
  </w:num>
  <w:num w:numId="30" w16cid:durableId="118959529">
    <w:abstractNumId w:val="25"/>
  </w:num>
  <w:num w:numId="31" w16cid:durableId="17866485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TrueTypeFont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MDUzM7E0szQ0NrVU0lEKTi0uzszPAykwrQUAXFHtZSwAAAA="/>
  </w:docVars>
  <w:rsids>
    <w:rsidRoot w:val="00DF064E"/>
    <w:rsid w:val="00000F54"/>
    <w:rsid w:val="00004A19"/>
    <w:rsid w:val="00007CB7"/>
    <w:rsid w:val="00015CBF"/>
    <w:rsid w:val="00031964"/>
    <w:rsid w:val="000331F7"/>
    <w:rsid w:val="0004098F"/>
    <w:rsid w:val="00057A33"/>
    <w:rsid w:val="000629E3"/>
    <w:rsid w:val="00064F73"/>
    <w:rsid w:val="00065F9C"/>
    <w:rsid w:val="00066990"/>
    <w:rsid w:val="00075132"/>
    <w:rsid w:val="00084BE5"/>
    <w:rsid w:val="00097EBB"/>
    <w:rsid w:val="000B5CC6"/>
    <w:rsid w:val="000C135A"/>
    <w:rsid w:val="000C5661"/>
    <w:rsid w:val="000C634A"/>
    <w:rsid w:val="000D4419"/>
    <w:rsid w:val="000D6BAD"/>
    <w:rsid w:val="000E1060"/>
    <w:rsid w:val="000E207E"/>
    <w:rsid w:val="000E558A"/>
    <w:rsid w:val="000F6147"/>
    <w:rsid w:val="00102AD5"/>
    <w:rsid w:val="00111E63"/>
    <w:rsid w:val="00112029"/>
    <w:rsid w:val="0011711D"/>
    <w:rsid w:val="00131C7A"/>
    <w:rsid w:val="00135412"/>
    <w:rsid w:val="001477CE"/>
    <w:rsid w:val="0016024D"/>
    <w:rsid w:val="00181943"/>
    <w:rsid w:val="00186EDD"/>
    <w:rsid w:val="001A4B5A"/>
    <w:rsid w:val="001B037D"/>
    <w:rsid w:val="001C0445"/>
    <w:rsid w:val="001C2224"/>
    <w:rsid w:val="001C2A95"/>
    <w:rsid w:val="001E49C0"/>
    <w:rsid w:val="001F24CC"/>
    <w:rsid w:val="001F4F83"/>
    <w:rsid w:val="002003BB"/>
    <w:rsid w:val="0020091F"/>
    <w:rsid w:val="00202F0A"/>
    <w:rsid w:val="00203FB9"/>
    <w:rsid w:val="0020568E"/>
    <w:rsid w:val="002074B8"/>
    <w:rsid w:val="002228D0"/>
    <w:rsid w:val="002245A1"/>
    <w:rsid w:val="00227B42"/>
    <w:rsid w:val="0023703B"/>
    <w:rsid w:val="00240141"/>
    <w:rsid w:val="002436A7"/>
    <w:rsid w:val="00243E9B"/>
    <w:rsid w:val="0026263E"/>
    <w:rsid w:val="00280A6F"/>
    <w:rsid w:val="0028693E"/>
    <w:rsid w:val="00292417"/>
    <w:rsid w:val="002C113D"/>
    <w:rsid w:val="002C1FF7"/>
    <w:rsid w:val="002C4CCF"/>
    <w:rsid w:val="002C5F2B"/>
    <w:rsid w:val="002D15DB"/>
    <w:rsid w:val="002E2707"/>
    <w:rsid w:val="002E2D09"/>
    <w:rsid w:val="002F2409"/>
    <w:rsid w:val="002F52B3"/>
    <w:rsid w:val="00304B09"/>
    <w:rsid w:val="0030693F"/>
    <w:rsid w:val="00311D80"/>
    <w:rsid w:val="00326D38"/>
    <w:rsid w:val="0033342F"/>
    <w:rsid w:val="003363E7"/>
    <w:rsid w:val="00341C80"/>
    <w:rsid w:val="00357461"/>
    <w:rsid w:val="00361FF4"/>
    <w:rsid w:val="00365864"/>
    <w:rsid w:val="00366465"/>
    <w:rsid w:val="00374E4F"/>
    <w:rsid w:val="00381555"/>
    <w:rsid w:val="003820E7"/>
    <w:rsid w:val="00397CA0"/>
    <w:rsid w:val="003A7278"/>
    <w:rsid w:val="003B092B"/>
    <w:rsid w:val="003B1815"/>
    <w:rsid w:val="003B524D"/>
    <w:rsid w:val="003B5299"/>
    <w:rsid w:val="003C1FE7"/>
    <w:rsid w:val="003C623D"/>
    <w:rsid w:val="003C7C66"/>
    <w:rsid w:val="003D1E97"/>
    <w:rsid w:val="003F772C"/>
    <w:rsid w:val="00401CCF"/>
    <w:rsid w:val="00402040"/>
    <w:rsid w:val="00411424"/>
    <w:rsid w:val="00430443"/>
    <w:rsid w:val="00435DFC"/>
    <w:rsid w:val="004372BE"/>
    <w:rsid w:val="004456CF"/>
    <w:rsid w:val="00445C6A"/>
    <w:rsid w:val="00447274"/>
    <w:rsid w:val="004519DB"/>
    <w:rsid w:val="00451FAE"/>
    <w:rsid w:val="00464621"/>
    <w:rsid w:val="00465846"/>
    <w:rsid w:val="00465CF9"/>
    <w:rsid w:val="004709E9"/>
    <w:rsid w:val="004909DA"/>
    <w:rsid w:val="00493A0C"/>
    <w:rsid w:val="004B48EF"/>
    <w:rsid w:val="004B6686"/>
    <w:rsid w:val="004C0623"/>
    <w:rsid w:val="004C4431"/>
    <w:rsid w:val="004D6B48"/>
    <w:rsid w:val="004E23A5"/>
    <w:rsid w:val="004E59F4"/>
    <w:rsid w:val="004F4083"/>
    <w:rsid w:val="00501ED9"/>
    <w:rsid w:val="00531A4E"/>
    <w:rsid w:val="00535F5A"/>
    <w:rsid w:val="005519DD"/>
    <w:rsid w:val="00555F58"/>
    <w:rsid w:val="00563E33"/>
    <w:rsid w:val="00583214"/>
    <w:rsid w:val="005A0795"/>
    <w:rsid w:val="005B0BD3"/>
    <w:rsid w:val="005B11DA"/>
    <w:rsid w:val="005B1AC8"/>
    <w:rsid w:val="005C25D3"/>
    <w:rsid w:val="005C4EB7"/>
    <w:rsid w:val="005D3A7A"/>
    <w:rsid w:val="005E2B50"/>
    <w:rsid w:val="005E6C04"/>
    <w:rsid w:val="005F054B"/>
    <w:rsid w:val="005F2568"/>
    <w:rsid w:val="005F4735"/>
    <w:rsid w:val="005F5EA6"/>
    <w:rsid w:val="005F6B4B"/>
    <w:rsid w:val="00611C1F"/>
    <w:rsid w:val="0061273B"/>
    <w:rsid w:val="006169DC"/>
    <w:rsid w:val="006176E3"/>
    <w:rsid w:val="00620963"/>
    <w:rsid w:val="00636551"/>
    <w:rsid w:val="0064440E"/>
    <w:rsid w:val="00651367"/>
    <w:rsid w:val="006517B3"/>
    <w:rsid w:val="00654DFF"/>
    <w:rsid w:val="0066241E"/>
    <w:rsid w:val="00664330"/>
    <w:rsid w:val="00665540"/>
    <w:rsid w:val="006708DF"/>
    <w:rsid w:val="006763CA"/>
    <w:rsid w:val="006924DF"/>
    <w:rsid w:val="006A3668"/>
    <w:rsid w:val="006B1F64"/>
    <w:rsid w:val="006B5526"/>
    <w:rsid w:val="006D09A6"/>
    <w:rsid w:val="006D20CA"/>
    <w:rsid w:val="006D3C80"/>
    <w:rsid w:val="006E111C"/>
    <w:rsid w:val="006E6663"/>
    <w:rsid w:val="006F2831"/>
    <w:rsid w:val="00701177"/>
    <w:rsid w:val="00720219"/>
    <w:rsid w:val="00732731"/>
    <w:rsid w:val="00734D76"/>
    <w:rsid w:val="00747E20"/>
    <w:rsid w:val="0075029D"/>
    <w:rsid w:val="00753BBD"/>
    <w:rsid w:val="007625C1"/>
    <w:rsid w:val="0078036F"/>
    <w:rsid w:val="007828AE"/>
    <w:rsid w:val="007917AC"/>
    <w:rsid w:val="00796BA7"/>
    <w:rsid w:val="007A4013"/>
    <w:rsid w:val="007B3EB0"/>
    <w:rsid w:val="007C79B4"/>
    <w:rsid w:val="007D1307"/>
    <w:rsid w:val="007D6C41"/>
    <w:rsid w:val="007E0063"/>
    <w:rsid w:val="007E1198"/>
    <w:rsid w:val="007E3AF8"/>
    <w:rsid w:val="007F288C"/>
    <w:rsid w:val="007F4B59"/>
    <w:rsid w:val="007F5849"/>
    <w:rsid w:val="007F5C62"/>
    <w:rsid w:val="007F71BA"/>
    <w:rsid w:val="0082012E"/>
    <w:rsid w:val="00823A13"/>
    <w:rsid w:val="0084123D"/>
    <w:rsid w:val="008509A6"/>
    <w:rsid w:val="00852052"/>
    <w:rsid w:val="00854D02"/>
    <w:rsid w:val="008651BC"/>
    <w:rsid w:val="008661F5"/>
    <w:rsid w:val="0086634F"/>
    <w:rsid w:val="00871384"/>
    <w:rsid w:val="00890AB0"/>
    <w:rsid w:val="00890D76"/>
    <w:rsid w:val="008958F7"/>
    <w:rsid w:val="008A62FC"/>
    <w:rsid w:val="008B192E"/>
    <w:rsid w:val="008B3AC2"/>
    <w:rsid w:val="008C38A3"/>
    <w:rsid w:val="008C48E0"/>
    <w:rsid w:val="008D3C42"/>
    <w:rsid w:val="008D556D"/>
    <w:rsid w:val="008E538E"/>
    <w:rsid w:val="008F680D"/>
    <w:rsid w:val="008F7E23"/>
    <w:rsid w:val="00904685"/>
    <w:rsid w:val="0090545E"/>
    <w:rsid w:val="0090615E"/>
    <w:rsid w:val="009131EA"/>
    <w:rsid w:val="009201DE"/>
    <w:rsid w:val="00934A60"/>
    <w:rsid w:val="009372B5"/>
    <w:rsid w:val="00937F3F"/>
    <w:rsid w:val="00955728"/>
    <w:rsid w:val="0097251B"/>
    <w:rsid w:val="009758A3"/>
    <w:rsid w:val="00982BF7"/>
    <w:rsid w:val="009D0FE3"/>
    <w:rsid w:val="009D13ED"/>
    <w:rsid w:val="009D2A9B"/>
    <w:rsid w:val="009D484F"/>
    <w:rsid w:val="009D6E39"/>
    <w:rsid w:val="009E4503"/>
    <w:rsid w:val="009E73F7"/>
    <w:rsid w:val="00A021AB"/>
    <w:rsid w:val="00A227CF"/>
    <w:rsid w:val="00A4453C"/>
    <w:rsid w:val="00A44BC5"/>
    <w:rsid w:val="00A479E0"/>
    <w:rsid w:val="00A634C4"/>
    <w:rsid w:val="00A63AC5"/>
    <w:rsid w:val="00A64A89"/>
    <w:rsid w:val="00A72049"/>
    <w:rsid w:val="00A873F6"/>
    <w:rsid w:val="00A8760B"/>
    <w:rsid w:val="00A94C0F"/>
    <w:rsid w:val="00AA3ECA"/>
    <w:rsid w:val="00AB071C"/>
    <w:rsid w:val="00AC197E"/>
    <w:rsid w:val="00AC3911"/>
    <w:rsid w:val="00AD68D6"/>
    <w:rsid w:val="00AE568B"/>
    <w:rsid w:val="00AE6D86"/>
    <w:rsid w:val="00AF6D20"/>
    <w:rsid w:val="00B03DC7"/>
    <w:rsid w:val="00B04DAD"/>
    <w:rsid w:val="00B05B4A"/>
    <w:rsid w:val="00B0619D"/>
    <w:rsid w:val="00B107A7"/>
    <w:rsid w:val="00B12EA0"/>
    <w:rsid w:val="00B16DAB"/>
    <w:rsid w:val="00B17259"/>
    <w:rsid w:val="00B21D59"/>
    <w:rsid w:val="00B256C0"/>
    <w:rsid w:val="00B30019"/>
    <w:rsid w:val="00B33CC0"/>
    <w:rsid w:val="00B3703B"/>
    <w:rsid w:val="00B42DEA"/>
    <w:rsid w:val="00B54F08"/>
    <w:rsid w:val="00B94F36"/>
    <w:rsid w:val="00B97E47"/>
    <w:rsid w:val="00BD24AC"/>
    <w:rsid w:val="00BD419F"/>
    <w:rsid w:val="00BE1998"/>
    <w:rsid w:val="00BE1BA8"/>
    <w:rsid w:val="00BF72D6"/>
    <w:rsid w:val="00C0523D"/>
    <w:rsid w:val="00C0597C"/>
    <w:rsid w:val="00C4089F"/>
    <w:rsid w:val="00C460B4"/>
    <w:rsid w:val="00C46DA1"/>
    <w:rsid w:val="00C5265E"/>
    <w:rsid w:val="00C55AB4"/>
    <w:rsid w:val="00C844C1"/>
    <w:rsid w:val="00CA6F42"/>
    <w:rsid w:val="00CB39C8"/>
    <w:rsid w:val="00CC59A9"/>
    <w:rsid w:val="00CE2DA2"/>
    <w:rsid w:val="00CE7FBB"/>
    <w:rsid w:val="00CF2485"/>
    <w:rsid w:val="00CF5CB5"/>
    <w:rsid w:val="00D0338C"/>
    <w:rsid w:val="00D1503E"/>
    <w:rsid w:val="00D17B45"/>
    <w:rsid w:val="00D3171C"/>
    <w:rsid w:val="00D31737"/>
    <w:rsid w:val="00D32A0E"/>
    <w:rsid w:val="00D346C5"/>
    <w:rsid w:val="00D61A57"/>
    <w:rsid w:val="00D732DF"/>
    <w:rsid w:val="00D74647"/>
    <w:rsid w:val="00D75AC2"/>
    <w:rsid w:val="00D81B6F"/>
    <w:rsid w:val="00D85A45"/>
    <w:rsid w:val="00D91D9F"/>
    <w:rsid w:val="00D922A8"/>
    <w:rsid w:val="00D978BC"/>
    <w:rsid w:val="00DA2B87"/>
    <w:rsid w:val="00DA2B95"/>
    <w:rsid w:val="00DA432B"/>
    <w:rsid w:val="00DA5798"/>
    <w:rsid w:val="00DB0C78"/>
    <w:rsid w:val="00DD1197"/>
    <w:rsid w:val="00DE0CC4"/>
    <w:rsid w:val="00DF064E"/>
    <w:rsid w:val="00DF077D"/>
    <w:rsid w:val="00E12901"/>
    <w:rsid w:val="00E206E9"/>
    <w:rsid w:val="00E25175"/>
    <w:rsid w:val="00E27E14"/>
    <w:rsid w:val="00E55E10"/>
    <w:rsid w:val="00E65DF8"/>
    <w:rsid w:val="00E74DC5"/>
    <w:rsid w:val="00E80F22"/>
    <w:rsid w:val="00E96E58"/>
    <w:rsid w:val="00EB03CD"/>
    <w:rsid w:val="00EB4E3B"/>
    <w:rsid w:val="00EC4FD0"/>
    <w:rsid w:val="00EC78AD"/>
    <w:rsid w:val="00ED083D"/>
    <w:rsid w:val="00EF756C"/>
    <w:rsid w:val="00F004D8"/>
    <w:rsid w:val="00F01C2C"/>
    <w:rsid w:val="00F1028B"/>
    <w:rsid w:val="00F1468F"/>
    <w:rsid w:val="00F2785F"/>
    <w:rsid w:val="00F33F19"/>
    <w:rsid w:val="00F51AC5"/>
    <w:rsid w:val="00F6060F"/>
    <w:rsid w:val="00F60838"/>
    <w:rsid w:val="00F94280"/>
    <w:rsid w:val="00FA0C8F"/>
    <w:rsid w:val="00FB45FF"/>
    <w:rsid w:val="00FC5F50"/>
    <w:rsid w:val="00FD3E26"/>
    <w:rsid w:val="00FE19B2"/>
    <w:rsid w:val="00FE2C9E"/>
    <w:rsid w:val="00FE7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72B6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29LT Bukra Rg" w:eastAsiaTheme="minorHAnsi" w:hAnsi="29LT Bukra Rg" w:cs="29LT Bukra Rg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semiHidden="1" w:unhideWhenUsed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iPriority="9" w:unhideWhenUsed="1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99"/>
    <w:unhideWhenUsed/>
    <w:rsid w:val="008958F7"/>
  </w:style>
  <w:style w:type="paragraph" w:styleId="1">
    <w:name w:val="heading 1"/>
    <w:basedOn w:val="a"/>
    <w:next w:val="a"/>
    <w:link w:val="10"/>
    <w:uiPriority w:val="99"/>
    <w:rsid w:val="00BE1998"/>
    <w:pPr>
      <w:keepNext/>
      <w:keepLines/>
      <w:spacing w:before="240"/>
      <w:outlineLvl w:val="0"/>
    </w:pPr>
    <w:rPr>
      <w:rFonts w:eastAsiaTheme="majorEastAsia"/>
      <w:color w:val="365F91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9"/>
    <w:semiHidden/>
    <w:unhideWhenUsed/>
    <w:rsid w:val="00BE1998"/>
    <w:pPr>
      <w:keepNext/>
      <w:keepLines/>
      <w:spacing w:before="40"/>
      <w:outlineLvl w:val="1"/>
    </w:pPr>
    <w:rPr>
      <w:rFonts w:eastAsiaTheme="majorEastAsia"/>
      <w:color w:val="365F91" w:themeColor="accent1" w:themeShade="BF"/>
      <w:sz w:val="26"/>
      <w:szCs w:val="26"/>
    </w:rPr>
  </w:style>
  <w:style w:type="paragraph" w:styleId="6">
    <w:name w:val="heading 6"/>
    <w:basedOn w:val="a"/>
    <w:next w:val="a"/>
    <w:link w:val="60"/>
    <w:uiPriority w:val="9"/>
    <w:unhideWhenUsed/>
    <w:qFormat/>
    <w:rsid w:val="00CE7FBB"/>
    <w:pPr>
      <w:keepNext/>
      <w:spacing w:after="160" w:line="259" w:lineRule="auto"/>
      <w:jc w:val="right"/>
      <w:outlineLvl w:val="5"/>
    </w:pPr>
    <w:rPr>
      <w:b/>
      <w:color w:val="FFFFFF" w:themeColor="background1"/>
      <w:sz w:val="44"/>
      <w:szCs w:val="44"/>
    </w:rPr>
  </w:style>
  <w:style w:type="paragraph" w:styleId="7">
    <w:name w:val="heading 7"/>
    <w:basedOn w:val="a"/>
    <w:next w:val="a"/>
    <w:link w:val="70"/>
    <w:uiPriority w:val="99"/>
    <w:semiHidden/>
    <w:unhideWhenUsed/>
    <w:rsid w:val="002F52B3"/>
    <w:pPr>
      <w:keepNext/>
      <w:keepLines/>
      <w:spacing w:before="40"/>
      <w:outlineLvl w:val="6"/>
    </w:pPr>
    <w:rPr>
      <w:rFonts w:eastAsiaTheme="majorEastAsia"/>
      <w:i/>
      <w:iCs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844C1"/>
    <w:pPr>
      <w:tabs>
        <w:tab w:val="center" w:pos="4703"/>
        <w:tab w:val="right" w:pos="9406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C844C1"/>
    <w:rPr>
      <w:color w:val="000000"/>
    </w:rPr>
  </w:style>
  <w:style w:type="paragraph" w:styleId="a5">
    <w:name w:val="footer"/>
    <w:basedOn w:val="a"/>
    <w:link w:val="a6"/>
    <w:uiPriority w:val="99"/>
    <w:unhideWhenUsed/>
    <w:rsid w:val="004E59F4"/>
    <w:pPr>
      <w:tabs>
        <w:tab w:val="center" w:pos="4703"/>
        <w:tab w:val="right" w:pos="9406"/>
      </w:tabs>
    </w:pPr>
    <w:rPr>
      <w:rFonts w:ascii="Playfair Display" w:hAnsi="Playfair Display"/>
    </w:rPr>
  </w:style>
  <w:style w:type="character" w:customStyle="1" w:styleId="a6">
    <w:name w:val="Нижний колонтитул Знак"/>
    <w:basedOn w:val="a0"/>
    <w:link w:val="a5"/>
    <w:uiPriority w:val="99"/>
    <w:rsid w:val="004E59F4"/>
    <w:rPr>
      <w:rFonts w:ascii="Playfair Display" w:hAnsi="Playfair Display"/>
    </w:rPr>
  </w:style>
  <w:style w:type="table" w:customStyle="1" w:styleId="tTablePost">
    <w:name w:val="tTablePost"/>
    <w:uiPriority w:val="99"/>
    <w:rsid w:val="008958F7"/>
    <w:rPr>
      <w:color w:val="575756"/>
      <w:lang w:val="bg-BG" w:eastAsia="bg-BG"/>
    </w:rPr>
    <w:tblPr>
      <w:tblStyleRowBandSize w:val="1"/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tcMar>
        <w:left w:w="57" w:type="dxa"/>
        <w:right w:w="57" w:type="dxa"/>
      </w:tcMar>
      <w:vAlign w:val="center"/>
    </w:tcPr>
    <w:tblStylePr w:type="firstRow">
      <w:pPr>
        <w:keepNext/>
        <w:wordWrap/>
      </w:pPr>
      <w:rPr>
        <w:b/>
        <w:color w:val="FFFFFF" w:themeColor="background1"/>
      </w:rPr>
      <w:tblPr/>
      <w:tcPr>
        <w:shd w:val="clear" w:color="auto" w:fill="575756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band2Horz">
      <w:tblPr/>
      <w:tcPr>
        <w:shd w:val="clear" w:color="auto" w:fill="EAEAEA"/>
      </w:tcPr>
    </w:tblStylePr>
    <w:tblStylePr w:type="s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a7">
    <w:name w:val="Table Grid"/>
    <w:basedOn w:val="a1"/>
    <w:uiPriority w:val="99"/>
    <w:rsid w:val="009D2A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PostTitle">
    <w:name w:val="pPostTitle"/>
    <w:link w:val="pPostTitleChar"/>
    <w:uiPriority w:val="99"/>
    <w:rsid w:val="00D81B6F"/>
    <w:pPr>
      <w:keepNext/>
    </w:pPr>
    <w:rPr>
      <w:b/>
      <w:bCs/>
      <w:color w:val="FFFFFF" w:themeColor="background1"/>
    </w:rPr>
  </w:style>
  <w:style w:type="character" w:customStyle="1" w:styleId="pPostTitleChar">
    <w:name w:val="pPostTitleChar"/>
    <w:link w:val="pPostTitle"/>
    <w:uiPriority w:val="99"/>
    <w:unhideWhenUsed/>
    <w:rsid w:val="00D81B6F"/>
    <w:rPr>
      <w:b/>
      <w:bCs/>
      <w:color w:val="FFFFFF" w:themeColor="background1"/>
    </w:rPr>
  </w:style>
  <w:style w:type="paragraph" w:customStyle="1" w:styleId="pPostTitleLink">
    <w:name w:val="pPostTitleLink"/>
    <w:link w:val="pPostTitleLinkChar"/>
    <w:uiPriority w:val="99"/>
    <w:unhideWhenUsed/>
    <w:qFormat/>
    <w:rsid w:val="00D81B6F"/>
    <w:pPr>
      <w:keepNext/>
    </w:pPr>
    <w:rPr>
      <w:rFonts w:ascii="29LT Bukra Md" w:hAnsi="29LT Bukra Md"/>
      <w:b/>
      <w:color w:val="FFFFFF" w:themeColor="background1"/>
      <w:u w:val="single" w:color="FFFFFF" w:themeColor="background1"/>
    </w:rPr>
  </w:style>
  <w:style w:type="character" w:customStyle="1" w:styleId="pPostTitleLinkChar">
    <w:name w:val="pPostTitleLinkChar"/>
    <w:link w:val="pPostTitleLink"/>
    <w:uiPriority w:val="99"/>
    <w:unhideWhenUsed/>
    <w:rsid w:val="00D81B6F"/>
    <w:rPr>
      <w:rFonts w:ascii="29LT Bukra Md" w:hAnsi="29LT Bukra Md"/>
      <w:b/>
      <w:color w:val="FFFFFF" w:themeColor="background1"/>
      <w:u w:val="single" w:color="FFFFFF" w:themeColor="background1"/>
    </w:rPr>
  </w:style>
  <w:style w:type="paragraph" w:customStyle="1" w:styleId="pPostTimePublished">
    <w:name w:val="pPostTimePublished"/>
    <w:link w:val="pPostTimePublishedChar"/>
    <w:uiPriority w:val="99"/>
    <w:unhideWhenUsed/>
    <w:qFormat/>
    <w:rsid w:val="00D81B6F"/>
    <w:pPr>
      <w:keepNext/>
      <w:jc w:val="center"/>
    </w:pPr>
    <w:rPr>
      <w:rFonts w:ascii="29LT Bukra Md" w:hAnsi="29LT Bukra Md"/>
      <w:b/>
      <w:color w:val="FFFFFF" w:themeColor="background1"/>
    </w:rPr>
  </w:style>
  <w:style w:type="character" w:customStyle="1" w:styleId="pPostTimePublishedChar">
    <w:name w:val="pPostTimePublishedChar"/>
    <w:link w:val="pPostTimePublished"/>
    <w:uiPriority w:val="99"/>
    <w:unhideWhenUsed/>
    <w:rsid w:val="00D81B6F"/>
    <w:rPr>
      <w:rFonts w:ascii="29LT Bukra Md" w:hAnsi="29LT Bukra Md"/>
      <w:b/>
      <w:color w:val="FFFFFF" w:themeColor="background1"/>
    </w:rPr>
  </w:style>
  <w:style w:type="paragraph" w:customStyle="1" w:styleId="pPropertyLabel">
    <w:name w:val="pPropertyLabel"/>
    <w:link w:val="pPropertyLabelChar"/>
    <w:uiPriority w:val="99"/>
    <w:unhideWhenUsed/>
    <w:qFormat/>
    <w:rsid w:val="008958F7"/>
    <w:pPr>
      <w:tabs>
        <w:tab w:val="left" w:pos="312"/>
      </w:tabs>
      <w:spacing w:after="60"/>
    </w:pPr>
    <w:rPr>
      <w:caps/>
      <w:color w:val="8F6734"/>
      <w:sz w:val="16"/>
      <w:szCs w:val="16"/>
    </w:rPr>
  </w:style>
  <w:style w:type="character" w:customStyle="1" w:styleId="pPropertyLabelChar">
    <w:name w:val="pPropertyLabelChar"/>
    <w:link w:val="pPropertyLabel"/>
    <w:uiPriority w:val="99"/>
    <w:unhideWhenUsed/>
    <w:rsid w:val="008958F7"/>
    <w:rPr>
      <w:caps/>
      <w:color w:val="8F6734"/>
      <w:sz w:val="16"/>
      <w:szCs w:val="16"/>
    </w:rPr>
  </w:style>
  <w:style w:type="paragraph" w:customStyle="1" w:styleId="pTableWidgetTitle">
    <w:name w:val="pTableWidgetTitle"/>
    <w:link w:val="pTableWidgetTitleChar"/>
    <w:uiPriority w:val="99"/>
    <w:unhideWhenUsed/>
    <w:qFormat/>
    <w:rsid w:val="00311D80"/>
    <w:pPr>
      <w:tabs>
        <w:tab w:val="left" w:pos="567"/>
      </w:tabs>
    </w:pPr>
    <w:rPr>
      <w:b/>
      <w:sz w:val="24"/>
      <w:szCs w:val="24"/>
    </w:rPr>
  </w:style>
  <w:style w:type="character" w:customStyle="1" w:styleId="pTableWidgetTitleChar">
    <w:name w:val="pTableWidgetTitle Char"/>
    <w:link w:val="pTableWidgetTitle"/>
    <w:uiPriority w:val="99"/>
    <w:unhideWhenUsed/>
    <w:rsid w:val="00311D80"/>
    <w:rPr>
      <w:b/>
      <w:sz w:val="24"/>
      <w:szCs w:val="24"/>
    </w:rPr>
  </w:style>
  <w:style w:type="paragraph" w:customStyle="1" w:styleId="pTableHeaderLeft">
    <w:name w:val="pTableHeaderLeft"/>
    <w:link w:val="pTableHeaderLeftChar"/>
    <w:uiPriority w:val="99"/>
    <w:unhideWhenUsed/>
    <w:qFormat/>
    <w:rsid w:val="00B54F08"/>
    <w:pPr>
      <w:keepNext/>
    </w:pPr>
    <w:rPr>
      <w:b/>
      <w:color w:val="FFFFFF" w:themeColor="background1"/>
      <w:sz w:val="24"/>
    </w:rPr>
  </w:style>
  <w:style w:type="character" w:customStyle="1" w:styleId="pTableHeaderLeftChar">
    <w:name w:val="pTableHeaderLeftChar"/>
    <w:link w:val="pTableHeaderLeft"/>
    <w:uiPriority w:val="99"/>
    <w:unhideWhenUsed/>
    <w:rsid w:val="00B54F08"/>
    <w:rPr>
      <w:b/>
      <w:color w:val="FFFFFF" w:themeColor="background1"/>
      <w:sz w:val="24"/>
    </w:rPr>
  </w:style>
  <w:style w:type="paragraph" w:customStyle="1" w:styleId="pTableHeaderRight">
    <w:name w:val="pTableHeaderRight"/>
    <w:link w:val="pTableHeaderRightChar"/>
    <w:uiPriority w:val="99"/>
    <w:unhideWhenUsed/>
    <w:qFormat/>
    <w:rsid w:val="00B54F08"/>
    <w:pPr>
      <w:keepNext/>
      <w:jc w:val="right"/>
    </w:pPr>
    <w:rPr>
      <w:b/>
      <w:color w:val="FFFFFF" w:themeColor="background1"/>
      <w:sz w:val="24"/>
    </w:rPr>
  </w:style>
  <w:style w:type="character" w:customStyle="1" w:styleId="pTableHeaderRightChar">
    <w:name w:val="pTableHeaderRightChar"/>
    <w:link w:val="pTableHeaderRight"/>
    <w:uiPriority w:val="99"/>
    <w:unhideWhenUsed/>
    <w:rsid w:val="00B54F08"/>
    <w:rPr>
      <w:b/>
      <w:color w:val="FFFFFF" w:themeColor="background1"/>
      <w:sz w:val="24"/>
    </w:rPr>
  </w:style>
  <w:style w:type="character" w:customStyle="1" w:styleId="60">
    <w:name w:val="Заголовок 6 Знак"/>
    <w:basedOn w:val="a0"/>
    <w:link w:val="6"/>
    <w:uiPriority w:val="9"/>
    <w:rsid w:val="00CE7FBB"/>
    <w:rPr>
      <w:b/>
      <w:color w:val="FFFFFF" w:themeColor="background1"/>
      <w:sz w:val="44"/>
      <w:szCs w:val="44"/>
    </w:rPr>
  </w:style>
  <w:style w:type="paragraph" w:customStyle="1" w:styleId="pExportCoverPageLabel">
    <w:name w:val="pExportCoverPageLabel"/>
    <w:basedOn w:val="a"/>
    <w:link w:val="pExportCoverPageLabelChar"/>
    <w:uiPriority w:val="99"/>
    <w:rsid w:val="00465CF9"/>
    <w:pPr>
      <w:framePr w:hSpace="180" w:wrap="around" w:vAnchor="text" w:hAnchor="margin" w:xAlign="center" w:y="10288"/>
    </w:pPr>
    <w:rPr>
      <w:rFonts w:ascii="Open Sans" w:hAnsi="Open Sans" w:cs="Arial"/>
      <w:color w:val="FFFFFF" w:themeColor="background1"/>
      <w:sz w:val="36"/>
      <w:szCs w:val="36"/>
    </w:rPr>
  </w:style>
  <w:style w:type="paragraph" w:customStyle="1" w:styleId="pExportCoverPageValue">
    <w:name w:val="pExportCoverPageValue"/>
    <w:link w:val="pExportCoverPageValueChar"/>
    <w:uiPriority w:val="99"/>
    <w:rsid w:val="0020568E"/>
    <w:pPr>
      <w:spacing w:before="60"/>
    </w:pPr>
    <w:rPr>
      <w:b/>
      <w:color w:val="FFFFFF" w:themeColor="background1"/>
      <w:sz w:val="28"/>
      <w:szCs w:val="32"/>
    </w:rPr>
  </w:style>
  <w:style w:type="character" w:customStyle="1" w:styleId="pExportCoverPageLabelChar">
    <w:name w:val="pExportCoverPageLabel Char"/>
    <w:basedOn w:val="a0"/>
    <w:link w:val="pExportCoverPageLabel"/>
    <w:uiPriority w:val="99"/>
    <w:rsid w:val="00465CF9"/>
    <w:rPr>
      <w:rFonts w:ascii="Open Sans" w:hAnsi="Open Sans" w:cs="Arial"/>
      <w:color w:val="FFFFFF" w:themeColor="background1"/>
      <w:sz w:val="36"/>
      <w:szCs w:val="36"/>
    </w:rPr>
  </w:style>
  <w:style w:type="character" w:customStyle="1" w:styleId="pExportCoverPageValueChar">
    <w:name w:val="pExportCoverPageValue Char"/>
    <w:basedOn w:val="a0"/>
    <w:link w:val="pExportCoverPageValue"/>
    <w:uiPriority w:val="99"/>
    <w:rsid w:val="0020568E"/>
    <w:rPr>
      <w:b/>
      <w:color w:val="FFFFFF" w:themeColor="background1"/>
      <w:sz w:val="28"/>
      <w:szCs w:val="32"/>
    </w:rPr>
  </w:style>
  <w:style w:type="paragraph" w:customStyle="1" w:styleId="pFooterVertical">
    <w:name w:val="pFooterVertical"/>
    <w:link w:val="pFooterVerticalChar"/>
    <w:uiPriority w:val="99"/>
    <w:rsid w:val="00401CCF"/>
    <w:rPr>
      <w:b/>
      <w:caps/>
      <w:sz w:val="24"/>
    </w:rPr>
  </w:style>
  <w:style w:type="paragraph" w:customStyle="1" w:styleId="pFooterHorizontal">
    <w:name w:val="pFooterHorizontal"/>
    <w:link w:val="pFooterHorizontalChar"/>
    <w:uiPriority w:val="99"/>
    <w:rsid w:val="00401CCF"/>
    <w:rPr>
      <w:color w:val="FFFFFF" w:themeColor="background1"/>
      <w:sz w:val="18"/>
      <w:szCs w:val="18"/>
    </w:rPr>
  </w:style>
  <w:style w:type="paragraph" w:styleId="a8">
    <w:name w:val="List Paragraph"/>
    <w:basedOn w:val="a"/>
    <w:uiPriority w:val="99"/>
    <w:rsid w:val="00982BF7"/>
    <w:pPr>
      <w:ind w:left="720"/>
      <w:contextualSpacing/>
    </w:pPr>
  </w:style>
  <w:style w:type="paragraph" w:styleId="a9">
    <w:name w:val="Normal (Web)"/>
    <w:basedOn w:val="a"/>
    <w:uiPriority w:val="99"/>
    <w:unhideWhenUsed/>
    <w:rsid w:val="00AD68D6"/>
    <w:pPr>
      <w:spacing w:before="100" w:beforeAutospacing="1" w:after="100" w:afterAutospacing="1"/>
    </w:pPr>
    <w:rPr>
      <w:rFonts w:eastAsiaTheme="minorEastAsia"/>
      <w:sz w:val="24"/>
      <w:szCs w:val="24"/>
    </w:rPr>
  </w:style>
  <w:style w:type="paragraph" w:customStyle="1" w:styleId="pTableCellLeft">
    <w:name w:val="pTableCellLeft"/>
    <w:link w:val="pTableCellLeftChar"/>
    <w:uiPriority w:val="99"/>
    <w:unhideWhenUsed/>
    <w:qFormat/>
    <w:rsid w:val="003F772C"/>
    <w:rPr>
      <w:color w:val="1D283C"/>
    </w:rPr>
  </w:style>
  <w:style w:type="character" w:customStyle="1" w:styleId="pTableCellLeftChar">
    <w:name w:val="pTableCellLeftChar"/>
    <w:link w:val="pTableCellLeft"/>
    <w:uiPriority w:val="99"/>
    <w:unhideWhenUsed/>
    <w:rsid w:val="003F772C"/>
    <w:rPr>
      <w:color w:val="1D283C"/>
    </w:rPr>
  </w:style>
  <w:style w:type="paragraph" w:customStyle="1" w:styleId="pPostAuthor">
    <w:name w:val="pPostAuthor"/>
    <w:link w:val="pPostAuthorChar"/>
    <w:uiPriority w:val="99"/>
    <w:unhideWhenUsed/>
    <w:qFormat/>
    <w:rsid w:val="008958F7"/>
    <w:rPr>
      <w:color w:val="575756"/>
      <w:sz w:val="18"/>
    </w:rPr>
  </w:style>
  <w:style w:type="character" w:customStyle="1" w:styleId="pPostAuthorChar">
    <w:name w:val="pPostAuthorChar"/>
    <w:link w:val="pPostAuthor"/>
    <w:uiPriority w:val="99"/>
    <w:unhideWhenUsed/>
    <w:rsid w:val="008958F7"/>
    <w:rPr>
      <w:color w:val="575756"/>
      <w:sz w:val="18"/>
    </w:rPr>
  </w:style>
  <w:style w:type="paragraph" w:customStyle="1" w:styleId="pPostSourceTitle">
    <w:name w:val="pPostSourceTitle"/>
    <w:link w:val="pPostSourceTitleChar"/>
    <w:uiPriority w:val="99"/>
    <w:unhideWhenUsed/>
    <w:qFormat/>
    <w:rsid w:val="003F772C"/>
    <w:rPr>
      <w:b/>
      <w:color w:val="1D283C"/>
    </w:rPr>
  </w:style>
  <w:style w:type="character" w:customStyle="1" w:styleId="pPostSourceTitleChar">
    <w:name w:val="pPostSourceTitleChar"/>
    <w:link w:val="pPostSourceTitle"/>
    <w:uiPriority w:val="99"/>
    <w:unhideWhenUsed/>
    <w:rsid w:val="003F772C"/>
    <w:rPr>
      <w:b/>
      <w:color w:val="1D283C"/>
    </w:rPr>
  </w:style>
  <w:style w:type="paragraph" w:customStyle="1" w:styleId="pPostSourceTitleLink">
    <w:name w:val="pPostSourceTitleLink"/>
    <w:link w:val="pPostSourceTitleLinkChar"/>
    <w:uiPriority w:val="99"/>
    <w:unhideWhenUsed/>
    <w:qFormat/>
    <w:rsid w:val="003F772C"/>
    <w:rPr>
      <w:b/>
      <w:color w:val="1D283C"/>
      <w:sz w:val="18"/>
      <w:u w:val="single"/>
    </w:rPr>
  </w:style>
  <w:style w:type="character" w:customStyle="1" w:styleId="pPostSourceTitleLinkChar">
    <w:name w:val="pPostSourceTitleLinkChar"/>
    <w:link w:val="pPostSourceTitleLink"/>
    <w:uiPriority w:val="99"/>
    <w:unhideWhenUsed/>
    <w:rsid w:val="003F772C"/>
    <w:rPr>
      <w:b/>
      <w:color w:val="1D283C"/>
      <w:sz w:val="18"/>
      <w:u w:val="single"/>
    </w:rPr>
  </w:style>
  <w:style w:type="paragraph" w:customStyle="1" w:styleId="pPostSentiment">
    <w:name w:val="pPostSentiment"/>
    <w:link w:val="pPostSentimentChar"/>
    <w:uiPriority w:val="99"/>
    <w:unhideWhenUsed/>
    <w:qFormat/>
    <w:rsid w:val="003F772C"/>
    <w:rPr>
      <w:b/>
      <w:color w:val="1D283C"/>
      <w:sz w:val="18"/>
    </w:rPr>
  </w:style>
  <w:style w:type="character" w:customStyle="1" w:styleId="pPostSentimentChar">
    <w:name w:val="pPostSentimentChar"/>
    <w:link w:val="pPostSentiment"/>
    <w:uiPriority w:val="99"/>
    <w:unhideWhenUsed/>
    <w:rsid w:val="003F772C"/>
    <w:rPr>
      <w:b/>
      <w:color w:val="1D283C"/>
      <w:sz w:val="18"/>
    </w:rPr>
  </w:style>
  <w:style w:type="paragraph" w:customStyle="1" w:styleId="pPostContent">
    <w:name w:val="pPostContent"/>
    <w:link w:val="pPostContentChar"/>
    <w:uiPriority w:val="99"/>
    <w:unhideWhenUsed/>
    <w:qFormat/>
    <w:rsid w:val="00E74DC5"/>
    <w:pPr>
      <w:spacing w:before="60" w:after="60"/>
    </w:pPr>
    <w:rPr>
      <w:color w:val="808080"/>
      <w:sz w:val="18"/>
    </w:rPr>
  </w:style>
  <w:style w:type="character" w:customStyle="1" w:styleId="pPostContentChar">
    <w:name w:val="pPostContentChar"/>
    <w:link w:val="pPostContent"/>
    <w:uiPriority w:val="99"/>
    <w:unhideWhenUsed/>
    <w:rsid w:val="00E74DC5"/>
    <w:rPr>
      <w:color w:val="808080"/>
      <w:sz w:val="18"/>
    </w:rPr>
  </w:style>
  <w:style w:type="character" w:customStyle="1" w:styleId="70">
    <w:name w:val="Заголовок 7 Знак"/>
    <w:basedOn w:val="a0"/>
    <w:link w:val="7"/>
    <w:uiPriority w:val="99"/>
    <w:semiHidden/>
    <w:rsid w:val="002F52B3"/>
    <w:rPr>
      <w:rFonts w:eastAsiaTheme="majorEastAsia"/>
      <w:i/>
      <w:iCs/>
      <w:color w:val="243F60" w:themeColor="accent1" w:themeShade="7F"/>
    </w:rPr>
  </w:style>
  <w:style w:type="character" w:customStyle="1" w:styleId="10">
    <w:name w:val="Заголовок 1 Знак"/>
    <w:basedOn w:val="a0"/>
    <w:link w:val="1"/>
    <w:uiPriority w:val="99"/>
    <w:rsid w:val="00BE1998"/>
    <w:rPr>
      <w:rFonts w:eastAsiaTheme="majorEastAsia"/>
      <w:color w:val="365F91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9"/>
    <w:semiHidden/>
    <w:rsid w:val="00BE1998"/>
    <w:rPr>
      <w:rFonts w:eastAsiaTheme="majorEastAsia"/>
      <w:color w:val="365F91" w:themeColor="accent1" w:themeShade="BF"/>
      <w:sz w:val="26"/>
      <w:szCs w:val="26"/>
    </w:rPr>
  </w:style>
  <w:style w:type="character" w:customStyle="1" w:styleId="cIconFontFA">
    <w:name w:val="cIconFontFA"/>
    <w:basedOn w:val="a0"/>
    <w:uiPriority w:val="1"/>
    <w:rsid w:val="00DB0C78"/>
    <w:rPr>
      <w:rFonts w:ascii="FontAwesome" w:hAnsi="FontAwesome"/>
    </w:rPr>
  </w:style>
  <w:style w:type="paragraph" w:customStyle="1" w:styleId="pExportTitle">
    <w:name w:val="pExportTitle"/>
    <w:basedOn w:val="a"/>
    <w:link w:val="pExportTitleChar"/>
    <w:uiPriority w:val="99"/>
    <w:rsid w:val="00465CF9"/>
    <w:pPr>
      <w:framePr w:hSpace="180" w:wrap="around" w:vAnchor="page" w:hAnchor="margin" w:y="1441"/>
    </w:pPr>
    <w:rPr>
      <w:rFonts w:ascii="Playfair Display" w:hAnsi="Playfair Display" w:cs="Arial"/>
      <w:b/>
      <w:bCs/>
      <w:color w:val="575756"/>
      <w:sz w:val="52"/>
      <w:szCs w:val="52"/>
    </w:rPr>
  </w:style>
  <w:style w:type="table" w:customStyle="1" w:styleId="tTableSectionTitle">
    <w:name w:val="tTableSectionTitle"/>
    <w:basedOn w:val="a1"/>
    <w:uiPriority w:val="99"/>
    <w:rsid w:val="008958F7"/>
    <w:pPr>
      <w:tabs>
        <w:tab w:val="left" w:pos="567"/>
      </w:tabs>
    </w:pPr>
    <w:rPr>
      <w:rFonts w:ascii="29LT Bukra Md" w:hAnsi="29LT Bukra Md" w:cs="29LT Bukra Md"/>
      <w:b/>
      <w:bCs/>
      <w:color w:val="575756"/>
      <w:sz w:val="24"/>
      <w:szCs w:val="24"/>
    </w:rPr>
    <w:tblPr/>
    <w:tcPr>
      <w:shd w:val="clear" w:color="auto" w:fill="FFFFFF" w:themeFill="background1"/>
      <w:tcMar>
        <w:top w:w="198" w:type="dxa"/>
        <w:left w:w="170" w:type="dxa"/>
        <w:bottom w:w="170" w:type="dxa"/>
      </w:tcMar>
    </w:tcPr>
    <w:tblStylePr w:type="firstRow">
      <w:pPr>
        <w:tabs>
          <w:tab w:val="clear" w:pos="567"/>
          <w:tab w:val="left" w:pos="454"/>
        </w:tabs>
      </w:pPr>
      <w:rPr>
        <w:rFonts w:ascii="29LT Bukra Md" w:hAnsi="29LT Bukra Md"/>
        <w:color w:val="FFFFFF" w:themeColor="background1"/>
        <w:sz w:val="24"/>
      </w:rPr>
      <w:tblPr/>
      <w:tcPr>
        <w:shd w:val="clear" w:color="auto" w:fill="575756"/>
      </w:tcPr>
    </w:tblStylePr>
  </w:style>
  <w:style w:type="table" w:customStyle="1" w:styleId="tTableWidget">
    <w:name w:val="tTableWidget"/>
    <w:uiPriority w:val="99"/>
    <w:rsid w:val="008958F7"/>
    <w:pPr>
      <w:tabs>
        <w:tab w:val="left" w:pos="567"/>
      </w:tabs>
    </w:pPr>
    <w:rPr>
      <w:color w:val="575756"/>
      <w:lang w:val="bg-BG" w:eastAsia="bg-BG"/>
    </w:rPr>
    <w:tblPr>
      <w:tblCellMar>
        <w:top w:w="0" w:type="dxa"/>
        <w:left w:w="0" w:type="dxa"/>
        <w:bottom w:w="0" w:type="dxa"/>
        <w:right w:w="0" w:type="dxa"/>
      </w:tblCellMar>
    </w:tblPr>
    <w:tcPr>
      <w:noWrap/>
      <w:tcMar>
        <w:top w:w="57" w:type="dxa"/>
        <w:bottom w:w="57" w:type="dxa"/>
      </w:tcMar>
      <w:vAlign w:val="center"/>
    </w:tcPr>
    <w:tblStylePr w:type="firstRow">
      <w:pPr>
        <w:keepNext/>
        <w:wordWrap/>
      </w:pPr>
      <w:rPr>
        <w:rFonts w:ascii="29LT Bukra Md" w:hAnsi="29LT Bukra Md"/>
        <w:b/>
        <w:color w:val="FFFFFF" w:themeColor="background1"/>
        <w:sz w:val="24"/>
      </w:rPr>
      <w:tblPr/>
      <w:tcPr>
        <w:shd w:val="clear" w:color="auto" w:fill="575756"/>
      </w:tcPr>
    </w:tblStylePr>
  </w:style>
  <w:style w:type="character" w:customStyle="1" w:styleId="cContentHighlight">
    <w:name w:val="cContentHighlight"/>
    <w:basedOn w:val="a0"/>
    <w:uiPriority w:val="1"/>
    <w:rsid w:val="00E74DC5"/>
    <w:rPr>
      <w:color w:val="009E9E"/>
    </w:rPr>
  </w:style>
  <w:style w:type="paragraph" w:customStyle="1" w:styleId="pExecutiveSummaryLeftPane">
    <w:name w:val="pExecutiveSummaryLeftPane"/>
    <w:basedOn w:val="pExecutiveSummaryRightPane"/>
    <w:link w:val="pExecutiveSummaryLeftPaneChar"/>
    <w:uiPriority w:val="99"/>
    <w:rsid w:val="00854D02"/>
    <w:rPr>
      <w:color w:val="1D283C"/>
    </w:rPr>
  </w:style>
  <w:style w:type="paragraph" w:customStyle="1" w:styleId="pExecutiveSummaryRightPane">
    <w:name w:val="pExecutiveSummaryRightPane"/>
    <w:link w:val="pExecutiveSummaryRightPaneChar"/>
    <w:uiPriority w:val="99"/>
    <w:rsid w:val="0020568E"/>
    <w:pPr>
      <w:tabs>
        <w:tab w:val="left" w:pos="369"/>
      </w:tabs>
      <w:spacing w:before="120"/>
    </w:pPr>
    <w:rPr>
      <w:color w:val="FFFFFF" w:themeColor="background1"/>
      <w:sz w:val="24"/>
      <w:szCs w:val="24"/>
    </w:rPr>
  </w:style>
  <w:style w:type="paragraph" w:customStyle="1" w:styleId="pTOC1">
    <w:name w:val="pTOC1"/>
    <w:link w:val="pTOC1Char"/>
    <w:uiPriority w:val="99"/>
    <w:rsid w:val="002003BB"/>
    <w:pPr>
      <w:framePr w:hSpace="180" w:wrap="around" w:vAnchor="page" w:hAnchor="margin" w:y="1540"/>
      <w:tabs>
        <w:tab w:val="left" w:pos="567"/>
      </w:tabs>
      <w:spacing w:before="240"/>
    </w:pPr>
    <w:rPr>
      <w:rFonts w:ascii="Open Sans" w:hAnsi="Open Sans" w:cs="Open Sans"/>
      <w:bCs/>
      <w:color w:val="8F6734"/>
      <w:sz w:val="30"/>
      <w:szCs w:val="30"/>
    </w:rPr>
  </w:style>
  <w:style w:type="paragraph" w:customStyle="1" w:styleId="pTOC2">
    <w:name w:val="pTOC2"/>
    <w:link w:val="pTOC2Char"/>
    <w:uiPriority w:val="99"/>
    <w:rsid w:val="002003BB"/>
    <w:pPr>
      <w:tabs>
        <w:tab w:val="left" w:pos="1021"/>
      </w:tabs>
      <w:spacing w:before="80"/>
      <w:ind w:left="567"/>
    </w:pPr>
    <w:rPr>
      <w:color w:val="575756"/>
      <w:sz w:val="22"/>
    </w:rPr>
  </w:style>
  <w:style w:type="paragraph" w:customStyle="1" w:styleId="pExportTypeTitle">
    <w:name w:val="pExportTypeTitle"/>
    <w:basedOn w:val="pExportTitle"/>
    <w:link w:val="pExportTypeTitleChar"/>
    <w:uiPriority w:val="99"/>
    <w:rsid w:val="00465CF9"/>
    <w:pPr>
      <w:framePr w:wrap="around"/>
    </w:pPr>
    <w:rPr>
      <w:color w:val="FFFFFF" w:themeColor="background1"/>
      <w:sz w:val="56"/>
    </w:rPr>
  </w:style>
  <w:style w:type="character" w:customStyle="1" w:styleId="cIconFontSEN">
    <w:name w:val="cIconFontSEN"/>
    <w:basedOn w:val="a0"/>
    <w:uiPriority w:val="1"/>
    <w:rsid w:val="00B03DC7"/>
    <w:rPr>
      <w:rFonts w:ascii="Widgets-3-0" w:hAnsi="Widgets-3-0"/>
    </w:rPr>
  </w:style>
  <w:style w:type="character" w:customStyle="1" w:styleId="cIconFontMDI">
    <w:name w:val="cIconFontMDI"/>
    <w:basedOn w:val="a0"/>
    <w:uiPriority w:val="1"/>
    <w:rsid w:val="00B94F36"/>
    <w:rPr>
      <w:rFonts w:ascii="Material Design Icons" w:hAnsi="Material Design Icons"/>
      <w:position w:val="-4"/>
    </w:rPr>
  </w:style>
  <w:style w:type="character" w:styleId="aa">
    <w:name w:val="annotation reference"/>
    <w:basedOn w:val="a0"/>
    <w:uiPriority w:val="99"/>
    <w:semiHidden/>
    <w:unhideWhenUsed/>
    <w:rsid w:val="00890D76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890D76"/>
  </w:style>
  <w:style w:type="character" w:customStyle="1" w:styleId="ac">
    <w:name w:val="Текст примечания Знак"/>
    <w:basedOn w:val="a0"/>
    <w:link w:val="ab"/>
    <w:uiPriority w:val="99"/>
    <w:semiHidden/>
    <w:rsid w:val="00890D76"/>
    <w:rPr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890D76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890D76"/>
    <w:rPr>
      <w:b/>
      <w:bCs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890D76"/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basedOn w:val="a0"/>
    <w:link w:val="af"/>
    <w:uiPriority w:val="99"/>
    <w:semiHidden/>
    <w:rsid w:val="00890D76"/>
    <w:rPr>
      <w:rFonts w:ascii="Segoe UI" w:hAnsi="Segoe UI" w:cs="Segoe UI"/>
      <w:sz w:val="18"/>
      <w:szCs w:val="18"/>
    </w:rPr>
  </w:style>
  <w:style w:type="table" w:customStyle="1" w:styleId="tTableDataTable">
    <w:name w:val="tTableDataTable"/>
    <w:basedOn w:val="tTablePost"/>
    <w:uiPriority w:val="99"/>
    <w:rsid w:val="008958F7"/>
    <w:tblPr>
      <w:tblBorders>
        <w:top w:val="single" w:sz="4" w:space="0" w:color="1D283C"/>
        <w:left w:val="single" w:sz="4" w:space="0" w:color="1D283C"/>
        <w:bottom w:val="single" w:sz="4" w:space="0" w:color="1D283C"/>
        <w:right w:val="single" w:sz="4" w:space="0" w:color="1D283C"/>
        <w:insideH w:val="single" w:sz="4" w:space="0" w:color="1D283C"/>
        <w:insideV w:val="single" w:sz="4" w:space="0" w:color="1D283C"/>
      </w:tblBorders>
    </w:tblPr>
    <w:tcPr>
      <w:shd w:val="clear" w:color="auto" w:fill="FFFFFF" w:themeFill="background1"/>
    </w:tcPr>
    <w:tblStylePr w:type="firstRow">
      <w:pPr>
        <w:keepNext/>
        <w:wordWrap/>
      </w:pPr>
      <w:rPr>
        <w:b/>
        <w:color w:val="FFFFFF" w:themeColor="background1"/>
      </w:rPr>
      <w:tblPr/>
      <w:tcPr>
        <w:shd w:val="clear" w:color="auto" w:fill="575756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band2Horz">
      <w:tblPr/>
      <w:tcPr>
        <w:shd w:val="clear" w:color="auto" w:fill="EAEAEA"/>
      </w:tcPr>
    </w:tblStylePr>
    <w:tblStylePr w:type="s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pPropertyValue">
    <w:name w:val="pPropertyValue"/>
    <w:link w:val="pPropertyValueChar"/>
    <w:uiPriority w:val="99"/>
    <w:rsid w:val="008958F7"/>
    <w:rPr>
      <w:color w:val="575756"/>
    </w:rPr>
  </w:style>
  <w:style w:type="character" w:customStyle="1" w:styleId="pPropertyValueChar">
    <w:name w:val="pPropertyValue Char"/>
    <w:basedOn w:val="a0"/>
    <w:link w:val="pPropertyValue"/>
    <w:uiPriority w:val="99"/>
    <w:rsid w:val="008958F7"/>
    <w:rPr>
      <w:color w:val="575756"/>
    </w:rPr>
  </w:style>
  <w:style w:type="paragraph" w:customStyle="1" w:styleId="pTableCellRight">
    <w:name w:val="pTableCellRight"/>
    <w:link w:val="pTableCellRightChar"/>
    <w:uiPriority w:val="99"/>
    <w:rsid w:val="003F772C"/>
    <w:pPr>
      <w:jc w:val="right"/>
    </w:pPr>
    <w:rPr>
      <w:color w:val="1D283C"/>
    </w:rPr>
  </w:style>
  <w:style w:type="paragraph" w:customStyle="1" w:styleId="pTableSectionTitle">
    <w:name w:val="pTableSectionTitle"/>
    <w:link w:val="pTableSectionTitleChar"/>
    <w:uiPriority w:val="99"/>
    <w:rsid w:val="00B54F08"/>
    <w:pPr>
      <w:tabs>
        <w:tab w:val="left" w:pos="567"/>
      </w:tabs>
    </w:pPr>
    <w:rPr>
      <w:b/>
      <w:bCs/>
      <w:position w:val="2"/>
      <w:sz w:val="28"/>
      <w:szCs w:val="28"/>
    </w:rPr>
  </w:style>
  <w:style w:type="paragraph" w:customStyle="1" w:styleId="pTableDataTableTitle">
    <w:name w:val="pTableDataTableTitle"/>
    <w:link w:val="pTableDataTableTitleChar"/>
    <w:uiPriority w:val="99"/>
    <w:rsid w:val="00B54F08"/>
    <w:rPr>
      <w:b/>
      <w:bCs/>
      <w:position w:val="6"/>
      <w:sz w:val="28"/>
      <w:szCs w:val="24"/>
    </w:rPr>
  </w:style>
  <w:style w:type="character" w:customStyle="1" w:styleId="pTableSectionTitleChar">
    <w:name w:val="pTableSectionTitle Char"/>
    <w:basedOn w:val="a0"/>
    <w:link w:val="pTableSectionTitle"/>
    <w:uiPriority w:val="99"/>
    <w:rsid w:val="00B54F08"/>
    <w:rPr>
      <w:b/>
      <w:bCs/>
      <w:position w:val="2"/>
      <w:sz w:val="28"/>
      <w:szCs w:val="28"/>
    </w:rPr>
  </w:style>
  <w:style w:type="paragraph" w:customStyle="1" w:styleId="pExecutiveSummaryTitle">
    <w:name w:val="pExecutiveSummaryTitle"/>
    <w:basedOn w:val="pTableDataTableTitle"/>
    <w:link w:val="pExecutiveSummaryTitleChar"/>
    <w:uiPriority w:val="99"/>
    <w:rsid w:val="00854D02"/>
    <w:pPr>
      <w:spacing w:after="480"/>
      <w:jc w:val="center"/>
    </w:pPr>
    <w:rPr>
      <w:noProof/>
      <w:color w:val="1D283C"/>
      <w:sz w:val="48"/>
      <w:szCs w:val="48"/>
    </w:rPr>
  </w:style>
  <w:style w:type="character" w:customStyle="1" w:styleId="pTableDataTableTitleChar">
    <w:name w:val="pTableDataTableTitle Char"/>
    <w:basedOn w:val="pTableSectionTitleChar"/>
    <w:link w:val="pTableDataTableTitle"/>
    <w:uiPriority w:val="99"/>
    <w:rsid w:val="00B54F08"/>
    <w:rPr>
      <w:b/>
      <w:bCs/>
      <w:position w:val="2"/>
      <w:sz w:val="28"/>
      <w:szCs w:val="24"/>
    </w:rPr>
  </w:style>
  <w:style w:type="character" w:customStyle="1" w:styleId="pTOC1Char">
    <w:name w:val="pTOC1 Char"/>
    <w:basedOn w:val="a0"/>
    <w:link w:val="pTOC1"/>
    <w:uiPriority w:val="99"/>
    <w:rsid w:val="002003BB"/>
    <w:rPr>
      <w:rFonts w:ascii="Open Sans" w:hAnsi="Open Sans" w:cs="Open Sans"/>
      <w:bCs/>
      <w:color w:val="8F6734"/>
      <w:sz w:val="30"/>
      <w:szCs w:val="30"/>
    </w:rPr>
  </w:style>
  <w:style w:type="character" w:customStyle="1" w:styleId="pExecutiveSummaryTitleChar">
    <w:name w:val="pExecutiveSummaryTitle Char"/>
    <w:basedOn w:val="pTableDataTableTitleChar"/>
    <w:link w:val="pExecutiveSummaryTitle"/>
    <w:uiPriority w:val="99"/>
    <w:rsid w:val="00854D02"/>
    <w:rPr>
      <w:b/>
      <w:bCs/>
      <w:noProof/>
      <w:color w:val="1D283C"/>
      <w:position w:val="6"/>
      <w:sz w:val="48"/>
      <w:szCs w:val="48"/>
    </w:rPr>
  </w:style>
  <w:style w:type="character" w:customStyle="1" w:styleId="pTOC2Char">
    <w:name w:val="pTOC2 Char"/>
    <w:basedOn w:val="a0"/>
    <w:link w:val="pTOC2"/>
    <w:uiPriority w:val="99"/>
    <w:rsid w:val="002003BB"/>
    <w:rPr>
      <w:color w:val="575756"/>
      <w:sz w:val="22"/>
    </w:rPr>
  </w:style>
  <w:style w:type="character" w:customStyle="1" w:styleId="pTableCellRightChar">
    <w:name w:val="pTableCellRight Char"/>
    <w:basedOn w:val="a0"/>
    <w:link w:val="pTableCellRight"/>
    <w:uiPriority w:val="99"/>
    <w:rsid w:val="003F772C"/>
    <w:rPr>
      <w:color w:val="1D283C"/>
    </w:rPr>
  </w:style>
  <w:style w:type="character" w:customStyle="1" w:styleId="pExportTitleChar">
    <w:name w:val="pExportTitle Char"/>
    <w:basedOn w:val="a0"/>
    <w:link w:val="pExportTitle"/>
    <w:uiPriority w:val="99"/>
    <w:rsid w:val="00465CF9"/>
    <w:rPr>
      <w:rFonts w:ascii="Playfair Display" w:hAnsi="Playfair Display" w:cs="Arial"/>
      <w:b/>
      <w:bCs/>
      <w:color w:val="575756"/>
      <w:sz w:val="52"/>
      <w:szCs w:val="52"/>
    </w:rPr>
  </w:style>
  <w:style w:type="character" w:customStyle="1" w:styleId="pExportTypeTitleChar">
    <w:name w:val="pExportTypeTitle Char"/>
    <w:basedOn w:val="a0"/>
    <w:link w:val="pExportTypeTitle"/>
    <w:uiPriority w:val="99"/>
    <w:rsid w:val="00465CF9"/>
    <w:rPr>
      <w:rFonts w:ascii="Playfair Display" w:hAnsi="Playfair Display" w:cs="Arial"/>
      <w:b/>
      <w:bCs/>
      <w:color w:val="FFFFFF" w:themeColor="background1"/>
      <w:sz w:val="56"/>
      <w:szCs w:val="52"/>
    </w:rPr>
  </w:style>
  <w:style w:type="character" w:customStyle="1" w:styleId="pFooterHorizontalChar">
    <w:name w:val="pFooterHorizontal Char"/>
    <w:basedOn w:val="a0"/>
    <w:link w:val="pFooterHorizontal"/>
    <w:uiPriority w:val="99"/>
    <w:rsid w:val="005D3A7A"/>
    <w:rPr>
      <w:color w:val="FFFFFF" w:themeColor="background1"/>
      <w:sz w:val="18"/>
      <w:szCs w:val="18"/>
    </w:rPr>
  </w:style>
  <w:style w:type="character" w:customStyle="1" w:styleId="pFooterVerticalChar">
    <w:name w:val="pFooterVertical Char"/>
    <w:basedOn w:val="a0"/>
    <w:link w:val="pFooterVertical"/>
    <w:uiPriority w:val="99"/>
    <w:rsid w:val="005D3A7A"/>
    <w:rPr>
      <w:b/>
      <w:caps/>
      <w:sz w:val="24"/>
      <w:szCs w:val="20"/>
    </w:rPr>
  </w:style>
  <w:style w:type="character" w:customStyle="1" w:styleId="pExecutiveSummaryLeftPaneChar">
    <w:name w:val="pExecutiveSummaryLeftPane Char"/>
    <w:basedOn w:val="a0"/>
    <w:link w:val="pExecutiveSummaryLeftPane"/>
    <w:uiPriority w:val="99"/>
    <w:rsid w:val="00854D02"/>
    <w:rPr>
      <w:color w:val="1D283C"/>
      <w:sz w:val="24"/>
      <w:szCs w:val="24"/>
    </w:rPr>
  </w:style>
  <w:style w:type="character" w:customStyle="1" w:styleId="pExecutiveSummaryRightPaneChar">
    <w:name w:val="pExecutiveSummaryRightPane Char"/>
    <w:basedOn w:val="a0"/>
    <w:link w:val="pExecutiveSummaryRightPane"/>
    <w:uiPriority w:val="99"/>
    <w:rsid w:val="0020568E"/>
    <w:rPr>
      <w:color w:val="FFFFFF" w:themeColor="background1"/>
      <w:sz w:val="24"/>
      <w:szCs w:val="24"/>
    </w:rPr>
  </w:style>
  <w:style w:type="paragraph" w:customStyle="1" w:styleId="pPropertyValueLink">
    <w:name w:val="pPropertyValueLink"/>
    <w:link w:val="pPropertyValueLinkChar"/>
    <w:uiPriority w:val="99"/>
    <w:rsid w:val="008958F7"/>
    <w:pPr>
      <w:tabs>
        <w:tab w:val="left" w:pos="1504"/>
      </w:tabs>
    </w:pPr>
    <w:rPr>
      <w:color w:val="575756"/>
      <w:u w:val="single"/>
    </w:rPr>
  </w:style>
  <w:style w:type="character" w:customStyle="1" w:styleId="pPropertyValueLinkChar">
    <w:name w:val="pPropertyValueLink Char"/>
    <w:basedOn w:val="pPropertyValueChar"/>
    <w:link w:val="pPropertyValueLink"/>
    <w:uiPriority w:val="99"/>
    <w:rsid w:val="008958F7"/>
    <w:rPr>
      <w:color w:val="575756"/>
      <w:u w:val="single"/>
    </w:rPr>
  </w:style>
  <w:style w:type="paragraph" w:customStyle="1" w:styleId="pFooter">
    <w:name w:val="pFooter"/>
    <w:link w:val="pFooterChar"/>
    <w:uiPriority w:val="99"/>
    <w:unhideWhenUsed/>
    <w:qFormat/>
    <w:rsid w:val="006E0FDA"/>
    <w:pPr>
      <w:spacing w:before="40"/>
    </w:pPr>
    <w:rPr>
      <w:color w:val="000000"/>
      <w:sz w:val="18"/>
    </w:rPr>
  </w:style>
  <w:style w:type="character" w:customStyle="1" w:styleId="pFooterChar">
    <w:name w:val="pFooterChar"/>
    <w:link w:val="pFooter"/>
    <w:uiPriority w:val="99"/>
    <w:semiHidden/>
    <w:unhideWhenUsed/>
    <w:rsid w:val="006E0FDA"/>
    <w:rPr>
      <w:color w:val="000000"/>
      <w:sz w:val="18"/>
    </w:rPr>
  </w:style>
  <w:style w:type="paragraph" w:customStyle="1" w:styleId="pFooterRight">
    <w:name w:val="pFooterRight"/>
    <w:link w:val="pFooterRightChar"/>
    <w:uiPriority w:val="99"/>
    <w:unhideWhenUsed/>
    <w:qFormat/>
    <w:rsid w:val="006E0FDA"/>
    <w:pPr>
      <w:spacing w:before="40"/>
      <w:jc w:val="right"/>
    </w:pPr>
    <w:rPr>
      <w:color w:val="000000"/>
      <w:sz w:val="18"/>
    </w:rPr>
  </w:style>
  <w:style w:type="character" w:customStyle="1" w:styleId="pFooterRightChar">
    <w:name w:val="pFooterRightChar"/>
    <w:link w:val="pFooterRight"/>
    <w:uiPriority w:val="99"/>
    <w:semiHidden/>
    <w:unhideWhenUsed/>
    <w:rsid w:val="006E0FDA"/>
    <w:rPr>
      <w:color w:val="000000"/>
      <w:sz w:val="18"/>
    </w:rPr>
  </w:style>
  <w:style w:type="paragraph" w:customStyle="1" w:styleId="pQueryString">
    <w:name w:val="pQueryString"/>
    <w:link w:val="pQueryStringChar"/>
    <w:uiPriority w:val="99"/>
    <w:unhideWhenUsed/>
    <w:qFormat/>
    <w:rsid w:val="006E0FDA"/>
    <w:pPr>
      <w:jc w:val="distribute"/>
    </w:pPr>
    <w:rPr>
      <w:color w:val="000000"/>
      <w:sz w:val="22"/>
    </w:rPr>
  </w:style>
  <w:style w:type="character" w:customStyle="1" w:styleId="pQueryStringChar">
    <w:name w:val="pQueryStringChar"/>
    <w:link w:val="pQueryString"/>
    <w:uiPriority w:val="99"/>
    <w:semiHidden/>
    <w:unhideWhenUsed/>
    <w:rsid w:val="006E0FDA"/>
    <w:rPr>
      <w:color w:val="000000"/>
      <w:sz w:val="22"/>
    </w:rPr>
  </w:style>
  <w:style w:type="paragraph" w:customStyle="1" w:styleId="pTableCellCenter">
    <w:name w:val="pTableCellCenter"/>
    <w:link w:val="pTableCellCenterChar"/>
    <w:uiPriority w:val="99"/>
    <w:unhideWhenUsed/>
    <w:qFormat/>
    <w:rsid w:val="006E0FDA"/>
    <w:pPr>
      <w:jc w:val="center"/>
    </w:pPr>
    <w:rPr>
      <w:color w:val="000000"/>
    </w:rPr>
  </w:style>
  <w:style w:type="character" w:customStyle="1" w:styleId="pTableCellCenterChar">
    <w:name w:val="pTableCellCenterChar"/>
    <w:link w:val="pTableCellCenter"/>
    <w:uiPriority w:val="99"/>
    <w:semiHidden/>
    <w:unhideWhenUsed/>
    <w:rsid w:val="006E0FDA"/>
    <w:rPr>
      <w:color w:val="000000"/>
      <w:sz w:val="20"/>
    </w:rPr>
  </w:style>
  <w:style w:type="paragraph" w:customStyle="1" w:styleId="pTableDataTableCellLeft">
    <w:name w:val="pTableDataTableCellLeft"/>
    <w:link w:val="pTableDataTableCellLeftChar"/>
    <w:uiPriority w:val="99"/>
    <w:unhideWhenUsed/>
    <w:qFormat/>
    <w:rsid w:val="006E0FDA"/>
    <w:rPr>
      <w:color w:val="000000"/>
    </w:rPr>
  </w:style>
  <w:style w:type="character" w:customStyle="1" w:styleId="pTableDataTableCellLeftChar">
    <w:name w:val="pTableDataTableCellLeftChar"/>
    <w:link w:val="pTableDataTableCellLeft"/>
    <w:uiPriority w:val="99"/>
    <w:semiHidden/>
    <w:unhideWhenUsed/>
    <w:rsid w:val="006E0FDA"/>
    <w:rPr>
      <w:color w:val="000000"/>
      <w:sz w:val="20"/>
    </w:rPr>
  </w:style>
  <w:style w:type="paragraph" w:customStyle="1" w:styleId="pTableDataTableCellRight">
    <w:name w:val="pTableDataTableCellRight"/>
    <w:link w:val="pTableDataTableCellRightChar"/>
    <w:uiPriority w:val="99"/>
    <w:unhideWhenUsed/>
    <w:qFormat/>
    <w:rsid w:val="006E0FDA"/>
    <w:pPr>
      <w:jc w:val="right"/>
    </w:pPr>
    <w:rPr>
      <w:color w:val="000000"/>
    </w:rPr>
  </w:style>
  <w:style w:type="character" w:customStyle="1" w:styleId="pTableDataTableCellRightChar">
    <w:name w:val="pTableDataTableCellRightChar"/>
    <w:link w:val="pTableDataTableCellRight"/>
    <w:uiPriority w:val="99"/>
    <w:semiHidden/>
    <w:unhideWhenUsed/>
    <w:rsid w:val="006E0FDA"/>
    <w:rPr>
      <w:color w:val="000000"/>
      <w:sz w:val="20"/>
    </w:rPr>
  </w:style>
  <w:style w:type="paragraph" w:customStyle="1" w:styleId="pPostAuthorLink">
    <w:name w:val="pPostAuthorLink"/>
    <w:link w:val="pPostAuthorLinkChar"/>
    <w:uiPriority w:val="99"/>
    <w:unhideWhenUsed/>
    <w:qFormat/>
    <w:rsid w:val="006E0FDA"/>
    <w:rPr>
      <w:color w:val="0000EE"/>
      <w:u w:val="single"/>
    </w:rPr>
  </w:style>
  <w:style w:type="character" w:customStyle="1" w:styleId="pPostAuthorLinkChar">
    <w:name w:val="pPostAuthorLinkChar"/>
    <w:link w:val="pPostAuthorLink"/>
    <w:uiPriority w:val="99"/>
    <w:semiHidden/>
    <w:unhideWhenUsed/>
    <w:rsid w:val="006E0FDA"/>
    <w:rPr>
      <w:color w:val="0000EE"/>
      <w:sz w:val="2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79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4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1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1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7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8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sv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svg"/><Relationship Id="rId1" Type="http://schemas.openxmlformats.org/officeDocument/2006/relationships/image" Target="media/image6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7.svg"/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3">
      <a:majorFont>
        <a:latin typeface="29LT Bukra Rg"/>
        <a:ea typeface=""/>
        <a:cs typeface="29LT Bukra Rg"/>
      </a:majorFont>
      <a:minorFont>
        <a:latin typeface="29LT Bukra Rg"/>
        <a:ea typeface=""/>
        <a:cs typeface="29LT Bukra Rg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40FBAA-58FF-4EFD-A486-83A0ACBCD6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</Words>
  <Characters>6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7-08T21:37:00Z</dcterms:created>
  <dcterms:modified xsi:type="dcterms:W3CDTF">2023-10-24T07:39:00Z</dcterms:modified>
</cp:coreProperties>
</file>